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44E8F" w14:textId="3DBB1885" w:rsidR="00D16446" w:rsidRDefault="00D16446" w:rsidP="00D16446">
      <w:pPr>
        <w:autoSpaceDE w:val="0"/>
        <w:autoSpaceDN w:val="0"/>
        <w:adjustRightInd w:val="0"/>
        <w:spacing w:line="240" w:lineRule="auto"/>
        <w:jc w:val="center"/>
        <w:rPr>
          <w:rFonts w:cs="Calibri"/>
          <w:sz w:val="24"/>
          <w:szCs w:val="24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541F00" wp14:editId="4190096A">
                <wp:simplePos x="0" y="0"/>
                <wp:positionH relativeFrom="column">
                  <wp:posOffset>-271780</wp:posOffset>
                </wp:positionH>
                <wp:positionV relativeFrom="paragraph">
                  <wp:posOffset>-769303</wp:posOffset>
                </wp:positionV>
                <wp:extent cx="1172845" cy="381000"/>
                <wp:effectExtent l="0" t="0" r="27305" b="1905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284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4FD20" w14:textId="77777777" w:rsidR="006D7383" w:rsidRDefault="006D7383" w:rsidP="00B470D4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806C6B">
                              <w:rPr>
                                <w:sz w:val="18"/>
                                <w:szCs w:val="18"/>
                              </w:rPr>
                              <w:t>IP#</w:t>
                            </w:r>
                          </w:p>
                          <w:p w14:paraId="5E8F6ADF" w14:textId="77777777" w:rsidR="006D7383" w:rsidRPr="00B470D4" w:rsidRDefault="006D7383" w:rsidP="00B470D4">
                            <w:pPr>
                              <w:spacing w:after="0"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Internal</w:t>
                            </w:r>
                            <w:r w:rsidRPr="00B470D4">
                              <w:rPr>
                                <w:sz w:val="14"/>
                                <w:szCs w:val="14"/>
                              </w:rPr>
                              <w:t xml:space="preserve"> u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541F0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1.4pt;margin-top:-60.6pt;width:92.35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">
                <v:textbox>
                  <w:txbxContent>
                    <w:p w14:paraId="12A4FD20" w14:textId="77777777" w:rsidR="006D7383" w:rsidRDefault="006D7383" w:rsidP="00B470D4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806C6B">
                        <w:rPr>
                          <w:sz w:val="18"/>
                          <w:szCs w:val="18"/>
                        </w:rPr>
                        <w:t>IP#</w:t>
                      </w:r>
                    </w:p>
                    <w:p w14:paraId="5E8F6ADF" w14:textId="77777777" w:rsidR="006D7383" w:rsidRPr="00B470D4" w:rsidRDefault="006D7383" w:rsidP="00B470D4">
                      <w:pPr>
                        <w:spacing w:after="0" w:line="240" w:lineRule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Internal</w:t>
                      </w:r>
                      <w:r w:rsidRPr="00B470D4">
                        <w:rPr>
                          <w:sz w:val="14"/>
                          <w:szCs w:val="14"/>
                        </w:rPr>
                        <w:t xml:space="preserve"> use</w:t>
                      </w:r>
                    </w:p>
                  </w:txbxContent>
                </v:textbox>
              </v:shape>
            </w:pict>
          </mc:Fallback>
        </mc:AlternateContent>
      </w:r>
      <w:r w:rsidRPr="00800C39">
        <w:rPr>
          <w:rFonts w:cs="Calibri"/>
          <w:sz w:val="24"/>
          <w:szCs w:val="24"/>
        </w:rPr>
        <w:t>Please submit the completed WORD DOCUMENT to</w:t>
      </w:r>
      <w:r>
        <w:rPr>
          <w:rFonts w:cs="Calibri"/>
          <w:sz w:val="24"/>
          <w:szCs w:val="24"/>
        </w:rPr>
        <w:t xml:space="preserve"> your college’s respective technology manager using the contact information found on </w:t>
      </w:r>
      <w:hyperlink r:id="rId8" w:history="1">
        <w:r w:rsidRPr="008C123C">
          <w:rPr>
            <w:rStyle w:val="Hyperlink"/>
            <w:rFonts w:cs="Calibri"/>
            <w:sz w:val="24"/>
            <w:szCs w:val="24"/>
          </w:rPr>
          <w:t>tt.research.ucf.edu/find</w:t>
        </w:r>
        <w:r w:rsidRPr="008C123C">
          <w:rPr>
            <w:rStyle w:val="Hyperlink"/>
            <w:rFonts w:cs="Calibri"/>
            <w:sz w:val="24"/>
            <w:szCs w:val="24"/>
          </w:rPr>
          <w:t>-</w:t>
        </w:r>
        <w:r w:rsidRPr="008C123C">
          <w:rPr>
            <w:rStyle w:val="Hyperlink"/>
            <w:rFonts w:cs="Calibri"/>
            <w:sz w:val="24"/>
            <w:szCs w:val="24"/>
          </w:rPr>
          <w:t>ip-team</w:t>
        </w:r>
      </w:hyperlink>
    </w:p>
    <w:p w14:paraId="253C8AD5" w14:textId="40EC3C78" w:rsidR="00806C6B" w:rsidRPr="00A32990" w:rsidDel="000558C3" w:rsidRDefault="00806C6B" w:rsidP="0094567D">
      <w:pPr>
        <w:autoSpaceDE w:val="0"/>
        <w:autoSpaceDN w:val="0"/>
        <w:adjustRightInd w:val="0"/>
        <w:spacing w:after="0" w:line="240" w:lineRule="auto"/>
        <w:rPr>
          <w:rFonts w:cs="Calibri"/>
          <w:sz w:val="20"/>
          <w:szCs w:val="20"/>
        </w:rPr>
      </w:pPr>
    </w:p>
    <w:p w14:paraId="1EA6D5B0" w14:textId="77777777" w:rsidR="000D35A7" w:rsidRPr="00A32990" w:rsidRDefault="000D35A7" w:rsidP="000558C3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i/>
          <w:sz w:val="20"/>
          <w:szCs w:val="20"/>
        </w:rPr>
      </w:pPr>
    </w:p>
    <w:p w14:paraId="01607F48" w14:textId="77777777" w:rsidR="0094567D" w:rsidRPr="006D7383" w:rsidRDefault="0094567D" w:rsidP="00376663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14:paraId="6DFFA56D" w14:textId="77777777" w:rsidR="006767F3" w:rsidRPr="00376663" w:rsidRDefault="00D93F32" w:rsidP="00376663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rFonts w:cs="Calibri"/>
          <w:b/>
          <w:bCs/>
          <w:color w:val="000000"/>
          <w:sz w:val="20"/>
          <w:szCs w:val="20"/>
        </w:rPr>
      </w:pPr>
      <w:r w:rsidRPr="00A32990">
        <w:rPr>
          <w:rFonts w:cs="Calibri"/>
          <w:b/>
          <w:bCs/>
          <w:color w:val="000000"/>
          <w:sz w:val="20"/>
          <w:szCs w:val="20"/>
        </w:rPr>
        <w:t xml:space="preserve">UCF </w:t>
      </w:r>
      <w:proofErr w:type="gramStart"/>
      <w:r w:rsidRPr="00A32990">
        <w:rPr>
          <w:rFonts w:cs="Calibri"/>
          <w:b/>
          <w:bCs/>
          <w:color w:val="000000"/>
          <w:sz w:val="20"/>
          <w:szCs w:val="20"/>
        </w:rPr>
        <w:t>LEAD</w:t>
      </w:r>
      <w:proofErr w:type="gramEnd"/>
      <w:r w:rsidRPr="00A32990">
        <w:rPr>
          <w:rFonts w:cs="Calibri"/>
          <w:b/>
          <w:bCs/>
          <w:color w:val="000000"/>
          <w:sz w:val="20"/>
          <w:szCs w:val="20"/>
        </w:rPr>
        <w:t xml:space="preserve"> </w:t>
      </w:r>
      <w:r w:rsidR="005C777B" w:rsidRPr="00A32990">
        <w:rPr>
          <w:rFonts w:cs="Calibri"/>
          <w:b/>
          <w:bCs/>
          <w:color w:val="000000"/>
          <w:sz w:val="20"/>
          <w:szCs w:val="20"/>
        </w:rPr>
        <w:t>Creator</w:t>
      </w:r>
      <w:r w:rsidR="000D35A7" w:rsidRPr="00A32990">
        <w:rPr>
          <w:rFonts w:cs="Calibri"/>
          <w:b/>
          <w:bCs/>
          <w:color w:val="000000"/>
          <w:sz w:val="20"/>
          <w:szCs w:val="20"/>
        </w:rPr>
        <w:t xml:space="preserve"> </w:t>
      </w:r>
      <w:r w:rsidR="00B15A38" w:rsidRPr="00A32990">
        <w:rPr>
          <w:rFonts w:cs="Calibri"/>
          <w:b/>
          <w:bCs/>
          <w:color w:val="000000"/>
          <w:sz w:val="20"/>
          <w:szCs w:val="20"/>
        </w:rPr>
        <w:t>Information</w:t>
      </w:r>
      <w:r w:rsidR="000D35A7" w:rsidRPr="00A32990">
        <w:rPr>
          <w:rFonts w:cs="Calibri"/>
          <w:b/>
          <w:bCs/>
          <w:color w:val="000000"/>
          <w:sz w:val="20"/>
          <w:szCs w:val="20"/>
        </w:rPr>
        <w:t>:</w:t>
      </w:r>
    </w:p>
    <w:p w14:paraId="037A3040" w14:textId="77777777" w:rsidR="000D35A7" w:rsidRPr="00960180" w:rsidRDefault="000D35A7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bCs/>
          <w:color w:val="000000"/>
          <w:sz w:val="20"/>
          <w:szCs w:val="20"/>
        </w:rPr>
        <w:t>Full name</w:t>
      </w:r>
      <w:r w:rsidR="00D93F32" w:rsidRPr="00960180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(</w:t>
      </w:r>
      <w:r w:rsidR="00D93F32" w:rsidRPr="00960180">
        <w:rPr>
          <w:rFonts w:asciiTheme="minorHAnsi" w:hAnsiTheme="minorHAnsi" w:cstheme="minorHAnsi"/>
          <w:bCs/>
          <w:i/>
          <w:color w:val="000000"/>
          <w:sz w:val="20"/>
          <w:szCs w:val="20"/>
        </w:rPr>
        <w:t>Last, first</w:t>
      </w:r>
      <w:r w:rsidR="00D93F32" w:rsidRPr="00960180">
        <w:rPr>
          <w:rFonts w:asciiTheme="minorHAnsi" w:hAnsiTheme="minorHAnsi" w:cstheme="minorHAnsi"/>
          <w:bCs/>
          <w:color w:val="000000"/>
          <w:sz w:val="20"/>
          <w:szCs w:val="20"/>
        </w:rPr>
        <w:t>)</w:t>
      </w:r>
      <w:r w:rsidRPr="00960180">
        <w:rPr>
          <w:rFonts w:asciiTheme="minorHAnsi" w:hAnsiTheme="minorHAnsi" w:cstheme="minorHAnsi"/>
          <w:bCs/>
          <w:color w:val="000000"/>
          <w:sz w:val="20"/>
          <w:szCs w:val="20"/>
        </w:rPr>
        <w:t>:</w:t>
      </w:r>
      <w:r w:rsidR="007470FF" w:rsidRPr="00960180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</w:p>
    <w:p w14:paraId="0199CA9D" w14:textId="77777777" w:rsidR="006767F3" w:rsidRPr="00960180" w:rsidRDefault="000D35A7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bCs/>
          <w:color w:val="000000"/>
          <w:sz w:val="20"/>
          <w:szCs w:val="20"/>
        </w:rPr>
        <w:t>Department Affiliation:</w:t>
      </w:r>
      <w:r w:rsidR="007470FF" w:rsidRPr="00960180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</w:p>
    <w:p w14:paraId="03FEA7D4" w14:textId="77777777" w:rsidR="0015663E" w:rsidRDefault="005046C7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color w:val="000000"/>
          <w:sz w:val="20"/>
          <w:szCs w:val="20"/>
        </w:rPr>
        <w:t>Title:</w:t>
      </w:r>
    </w:p>
    <w:p w14:paraId="5B792BBC" w14:textId="77777777" w:rsidR="005235C5" w:rsidRPr="00960180" w:rsidRDefault="002274B7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color w:val="000000"/>
          <w:sz w:val="20"/>
          <w:szCs w:val="20"/>
        </w:rPr>
        <w:t>Citizenship</w:t>
      </w:r>
      <w:r w:rsidR="000D35A7" w:rsidRPr="00960180">
        <w:rPr>
          <w:rFonts w:asciiTheme="minorHAnsi" w:hAnsiTheme="minorHAnsi" w:cstheme="minorHAnsi"/>
          <w:color w:val="000000"/>
          <w:sz w:val="20"/>
          <w:szCs w:val="20"/>
        </w:rPr>
        <w:t>:</w:t>
      </w:r>
      <w:r w:rsidR="00376663" w:rsidRPr="00960180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p w14:paraId="528FA7B7" w14:textId="77777777" w:rsidR="006767F3" w:rsidRPr="00960180" w:rsidRDefault="005235C5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color w:val="000000"/>
          <w:sz w:val="20"/>
          <w:szCs w:val="20"/>
        </w:rPr>
        <w:t>Year of Birth:</w:t>
      </w:r>
      <w:r w:rsidR="006767F3" w:rsidRPr="00960180">
        <w:rPr>
          <w:rFonts w:asciiTheme="minorHAnsi" w:hAnsiTheme="minorHAnsi" w:cstheme="minorHAnsi"/>
          <w:color w:val="000000"/>
          <w:sz w:val="20"/>
          <w:szCs w:val="20"/>
        </w:rPr>
        <w:tab/>
      </w:r>
      <w:r w:rsidR="007470FF" w:rsidRPr="00960180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p w14:paraId="6C21FEF4" w14:textId="77777777" w:rsidR="0015663E" w:rsidRDefault="007470FF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color w:val="000000"/>
          <w:sz w:val="20"/>
          <w:szCs w:val="20"/>
        </w:rPr>
        <w:t xml:space="preserve">Work </w:t>
      </w:r>
      <w:r w:rsidR="000D35A7" w:rsidRPr="00960180">
        <w:rPr>
          <w:rFonts w:asciiTheme="minorHAnsi" w:hAnsiTheme="minorHAnsi" w:cstheme="minorHAnsi"/>
          <w:color w:val="000000"/>
          <w:sz w:val="20"/>
          <w:szCs w:val="20"/>
        </w:rPr>
        <w:t>Address:</w:t>
      </w:r>
      <w:r w:rsidRPr="00960180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p w14:paraId="6F3ED0EC" w14:textId="77777777" w:rsidR="0015663E" w:rsidRDefault="007470FF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color w:val="000000"/>
          <w:sz w:val="20"/>
          <w:szCs w:val="20"/>
        </w:rPr>
        <w:t xml:space="preserve">Home Address: </w:t>
      </w:r>
    </w:p>
    <w:p w14:paraId="57E1D85B" w14:textId="77777777" w:rsidR="00043572" w:rsidRPr="00960180" w:rsidRDefault="000D35A7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color w:val="000000"/>
          <w:sz w:val="20"/>
          <w:szCs w:val="20"/>
        </w:rPr>
        <w:t>Phone Number:</w:t>
      </w:r>
      <w:r w:rsidR="00043572" w:rsidRPr="00960180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p w14:paraId="0E36072F" w14:textId="77777777" w:rsidR="006767F3" w:rsidRPr="00960180" w:rsidRDefault="006767F3" w:rsidP="00A726F0">
      <w:pPr>
        <w:autoSpaceDE w:val="0"/>
        <w:autoSpaceDN w:val="0"/>
        <w:adjustRightInd w:val="0"/>
        <w:spacing w:after="0" w:line="240" w:lineRule="auto"/>
        <w:ind w:left="360"/>
        <w:rPr>
          <w:rFonts w:asciiTheme="minorHAnsi" w:hAnsiTheme="minorHAnsi" w:cstheme="minorHAnsi"/>
          <w:color w:val="000000"/>
          <w:sz w:val="20"/>
          <w:szCs w:val="20"/>
        </w:rPr>
      </w:pPr>
      <w:r w:rsidRPr="00960180">
        <w:rPr>
          <w:rFonts w:asciiTheme="minorHAnsi" w:hAnsiTheme="minorHAnsi" w:cstheme="minorHAnsi"/>
          <w:color w:val="000000"/>
          <w:sz w:val="20"/>
          <w:szCs w:val="20"/>
        </w:rPr>
        <w:t>Email:</w:t>
      </w:r>
      <w:r w:rsidR="00376663" w:rsidRPr="00960180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</w:p>
    <w:p w14:paraId="49BE4DAC" w14:textId="77777777" w:rsidR="00D14068" w:rsidRPr="00A32990" w:rsidRDefault="00D14068" w:rsidP="00A726F0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b/>
          <w:color w:val="000000"/>
          <w:sz w:val="20"/>
          <w:szCs w:val="20"/>
        </w:rPr>
        <w:t>Specific contribution to Work</w:t>
      </w:r>
      <w:r w:rsidR="0094567D">
        <w:rPr>
          <w:rFonts w:cs="Calibri"/>
          <w:b/>
          <w:color w:val="000000"/>
          <w:sz w:val="20"/>
          <w:szCs w:val="20"/>
        </w:rPr>
        <w:t>:</w:t>
      </w:r>
      <w:r w:rsidRPr="00A32990">
        <w:rPr>
          <w:rFonts w:cs="Calibri"/>
          <w:color w:val="000000"/>
          <w:sz w:val="20"/>
          <w:szCs w:val="20"/>
        </w:rPr>
        <w:t xml:space="preserve">  </w:t>
      </w:r>
    </w:p>
    <w:p w14:paraId="24B690C9" w14:textId="77777777" w:rsidR="007470FF" w:rsidRPr="00A32990" w:rsidRDefault="007470FF" w:rsidP="007470FF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</w:rPr>
      </w:pPr>
    </w:p>
    <w:p w14:paraId="0ADD2592" w14:textId="77777777" w:rsidR="007029BD" w:rsidRPr="00376663" w:rsidRDefault="000B69F7" w:rsidP="00CB1ECC">
      <w:pPr>
        <w:numPr>
          <w:ilvl w:val="1"/>
          <w:numId w:val="2"/>
        </w:numPr>
        <w:tabs>
          <w:tab w:val="left" w:pos="990"/>
        </w:tabs>
        <w:autoSpaceDE w:val="0"/>
        <w:autoSpaceDN w:val="0"/>
        <w:adjustRightInd w:val="0"/>
        <w:spacing w:after="0" w:line="240" w:lineRule="auto"/>
        <w:ind w:left="1080"/>
        <w:rPr>
          <w:rFonts w:cs="Calibri"/>
          <w:color w:val="000000"/>
          <w:sz w:val="24"/>
          <w:szCs w:val="24"/>
        </w:rPr>
      </w:pPr>
      <w:r w:rsidRPr="00A32990">
        <w:rPr>
          <w:rFonts w:cs="Calibri"/>
          <w:color w:val="000000"/>
          <w:sz w:val="20"/>
          <w:szCs w:val="20"/>
        </w:rPr>
        <w:t xml:space="preserve">Additional </w:t>
      </w:r>
      <w:r w:rsidRPr="00A32990">
        <w:rPr>
          <w:rFonts w:cs="Calibri"/>
          <w:color w:val="000000"/>
          <w:sz w:val="20"/>
          <w:szCs w:val="20"/>
          <w:u w:val="single"/>
        </w:rPr>
        <w:t>UCF</w:t>
      </w:r>
      <w:r w:rsidRPr="00A32990">
        <w:rPr>
          <w:rFonts w:cs="Calibri"/>
          <w:color w:val="000000"/>
          <w:sz w:val="20"/>
          <w:szCs w:val="20"/>
        </w:rPr>
        <w:t xml:space="preserve"> </w:t>
      </w:r>
      <w:r w:rsidR="005C777B" w:rsidRPr="00A32990">
        <w:rPr>
          <w:rFonts w:cs="Calibri"/>
          <w:color w:val="000000"/>
          <w:sz w:val="20"/>
          <w:szCs w:val="20"/>
        </w:rPr>
        <w:t>Author/Creator</w:t>
      </w:r>
      <w:r w:rsidR="000558C3" w:rsidRPr="00A32990">
        <w:rPr>
          <w:rFonts w:cs="Calibri"/>
          <w:color w:val="000000"/>
          <w:sz w:val="20"/>
          <w:szCs w:val="20"/>
        </w:rPr>
        <w:t>(</w:t>
      </w:r>
      <w:r w:rsidR="007029BD" w:rsidRPr="00A32990">
        <w:rPr>
          <w:rFonts w:cs="Calibri"/>
          <w:color w:val="000000"/>
          <w:sz w:val="20"/>
          <w:szCs w:val="20"/>
        </w:rPr>
        <w:t>s</w:t>
      </w:r>
      <w:r w:rsidR="000558C3" w:rsidRPr="00A32990">
        <w:rPr>
          <w:rFonts w:cs="Calibri"/>
          <w:color w:val="000000"/>
          <w:sz w:val="20"/>
          <w:szCs w:val="20"/>
        </w:rPr>
        <w:t>)</w:t>
      </w:r>
      <w:r w:rsidRPr="00A32990">
        <w:rPr>
          <w:rFonts w:cs="Calibri"/>
          <w:color w:val="000000"/>
          <w:sz w:val="20"/>
          <w:szCs w:val="20"/>
        </w:rPr>
        <w:t xml:space="preserve"> Information</w:t>
      </w:r>
      <w:r w:rsidRPr="00A32990">
        <w:rPr>
          <w:rFonts w:cs="Calibri"/>
          <w:color w:val="000000"/>
          <w:sz w:val="24"/>
          <w:szCs w:val="24"/>
        </w:rPr>
        <w:t>:</w:t>
      </w:r>
    </w:p>
    <w:p w14:paraId="60F70E81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bCs/>
          <w:color w:val="000000"/>
          <w:sz w:val="20"/>
          <w:szCs w:val="20"/>
        </w:rPr>
      </w:pPr>
      <w:r w:rsidRPr="00A32990">
        <w:rPr>
          <w:rFonts w:cs="Calibri"/>
          <w:bCs/>
          <w:color w:val="000000"/>
          <w:sz w:val="20"/>
          <w:szCs w:val="20"/>
        </w:rPr>
        <w:t>Full name (</w:t>
      </w:r>
      <w:r w:rsidRPr="00A32990">
        <w:rPr>
          <w:rFonts w:cs="Calibri"/>
          <w:bCs/>
          <w:i/>
          <w:color w:val="000000"/>
          <w:sz w:val="20"/>
          <w:szCs w:val="20"/>
        </w:rPr>
        <w:t>Last, first</w:t>
      </w:r>
      <w:r w:rsidRPr="00A32990">
        <w:rPr>
          <w:rFonts w:cs="Calibri"/>
          <w:bCs/>
          <w:color w:val="000000"/>
          <w:sz w:val="20"/>
          <w:szCs w:val="20"/>
        </w:rPr>
        <w:t xml:space="preserve">): 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separate"/>
      </w:r>
      <w:r w:rsidR="00B470D4" w:rsidRPr="00B470D4">
        <w:rPr>
          <w:noProof/>
          <w:sz w:val="40"/>
          <w:szCs w:val="40"/>
        </w:rPr>
        <w:t xml:space="preserve"> 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end"/>
      </w:r>
    </w:p>
    <w:p w14:paraId="00F45B1C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bCs/>
          <w:color w:val="000000"/>
          <w:sz w:val="20"/>
          <w:szCs w:val="20"/>
        </w:rPr>
      </w:pPr>
      <w:r w:rsidRPr="00A32990">
        <w:rPr>
          <w:rFonts w:cs="Calibri"/>
          <w:bCs/>
          <w:color w:val="000000"/>
          <w:sz w:val="20"/>
          <w:szCs w:val="20"/>
        </w:rPr>
        <w:t xml:space="preserve">Department Affiliation: 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end"/>
      </w:r>
    </w:p>
    <w:p w14:paraId="3957F865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Title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7EE10F82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Citizenship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1B1CEB36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Year of Birth:</w:t>
      </w:r>
      <w:r w:rsidRPr="00A32990">
        <w:rPr>
          <w:rFonts w:cs="Calibri"/>
          <w:color w:val="000000"/>
          <w:sz w:val="20"/>
          <w:szCs w:val="20"/>
        </w:rPr>
        <w:tab/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3F782932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Work Address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7FD12DF0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Home Address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16DC5B08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Phone Number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1E9D0BB7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Email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09D71BBD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b/>
          <w:color w:val="000000"/>
          <w:sz w:val="20"/>
          <w:szCs w:val="20"/>
        </w:rPr>
        <w:t>Specific contribution to Work</w:t>
      </w:r>
      <w:r w:rsidR="0094567D">
        <w:rPr>
          <w:rFonts w:cs="Calibri"/>
          <w:b/>
          <w:color w:val="000000"/>
          <w:sz w:val="20"/>
          <w:szCs w:val="20"/>
        </w:rPr>
        <w:t>:</w:t>
      </w:r>
      <w:r w:rsidRPr="00A32990"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1C4FD43D" w14:textId="77777777" w:rsidR="007470FF" w:rsidRPr="00A32990" w:rsidRDefault="007470FF" w:rsidP="000D35A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</w:rPr>
      </w:pPr>
    </w:p>
    <w:p w14:paraId="3D8DF2F0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bCs/>
          <w:color w:val="000000"/>
          <w:sz w:val="20"/>
          <w:szCs w:val="20"/>
        </w:rPr>
      </w:pPr>
      <w:r w:rsidRPr="00A32990">
        <w:rPr>
          <w:rFonts w:cs="Calibri"/>
          <w:bCs/>
          <w:color w:val="000000"/>
          <w:sz w:val="20"/>
          <w:szCs w:val="20"/>
        </w:rPr>
        <w:t>Full name (</w:t>
      </w:r>
      <w:r w:rsidRPr="00A32990">
        <w:rPr>
          <w:rFonts w:cs="Calibri"/>
          <w:bCs/>
          <w:i/>
          <w:color w:val="000000"/>
          <w:sz w:val="20"/>
          <w:szCs w:val="20"/>
        </w:rPr>
        <w:t>Last, first</w:t>
      </w:r>
      <w:r w:rsidRPr="00A32990">
        <w:rPr>
          <w:rFonts w:cs="Calibri"/>
          <w:bCs/>
          <w:color w:val="000000"/>
          <w:sz w:val="20"/>
          <w:szCs w:val="20"/>
        </w:rPr>
        <w:t xml:space="preserve">): 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end"/>
      </w:r>
    </w:p>
    <w:p w14:paraId="09ADC5AC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bCs/>
          <w:color w:val="000000"/>
          <w:sz w:val="20"/>
          <w:szCs w:val="20"/>
        </w:rPr>
      </w:pPr>
      <w:r w:rsidRPr="00A32990">
        <w:rPr>
          <w:rFonts w:cs="Calibri"/>
          <w:bCs/>
          <w:color w:val="000000"/>
          <w:sz w:val="20"/>
          <w:szCs w:val="20"/>
        </w:rPr>
        <w:t xml:space="preserve">Department Affiliation: 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end"/>
      </w:r>
    </w:p>
    <w:p w14:paraId="6A84FAD9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Title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0A984CD9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Citizenship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0FC8D788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Year of Birth:</w:t>
      </w:r>
      <w:r w:rsidRPr="00A32990">
        <w:rPr>
          <w:rFonts w:cs="Calibri"/>
          <w:color w:val="000000"/>
          <w:sz w:val="20"/>
          <w:szCs w:val="20"/>
        </w:rPr>
        <w:tab/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270146D0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Work Address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77065B32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Home Address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49E591DD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Phone Number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07199924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Email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7C14A2FC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b/>
          <w:color w:val="000000"/>
          <w:sz w:val="20"/>
          <w:szCs w:val="20"/>
        </w:rPr>
        <w:t>Specific contribution to Work</w:t>
      </w:r>
      <w:r w:rsidR="0094567D">
        <w:rPr>
          <w:rFonts w:cs="Calibri"/>
          <w:b/>
          <w:color w:val="000000"/>
          <w:sz w:val="20"/>
          <w:szCs w:val="20"/>
        </w:rPr>
        <w:t>:</w:t>
      </w:r>
      <w:r w:rsidRPr="00A32990"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3EBDA47E" w14:textId="77777777" w:rsidR="007029BD" w:rsidRPr="00A32990" w:rsidRDefault="007029BD" w:rsidP="000D35A7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0"/>
          <w:szCs w:val="20"/>
        </w:rPr>
      </w:pPr>
    </w:p>
    <w:p w14:paraId="0C5C54DC" w14:textId="77777777" w:rsidR="007029BD" w:rsidRPr="00376663" w:rsidRDefault="007029BD" w:rsidP="00CB1ECC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108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  <w:u w:val="single"/>
        </w:rPr>
        <w:t>Non-UCF</w:t>
      </w:r>
      <w:r w:rsidR="005C777B" w:rsidRPr="00A32990">
        <w:rPr>
          <w:rFonts w:cs="Calibri"/>
          <w:color w:val="000000"/>
          <w:sz w:val="20"/>
          <w:szCs w:val="20"/>
        </w:rPr>
        <w:t xml:space="preserve"> Author/Creato</w:t>
      </w:r>
      <w:r w:rsidRPr="00A32990">
        <w:rPr>
          <w:rFonts w:cs="Calibri"/>
          <w:color w:val="000000"/>
          <w:sz w:val="20"/>
          <w:szCs w:val="20"/>
        </w:rPr>
        <w:t>r</w:t>
      </w:r>
      <w:r w:rsidR="000558C3" w:rsidRPr="00A32990">
        <w:rPr>
          <w:rFonts w:cs="Calibri"/>
          <w:color w:val="000000"/>
          <w:sz w:val="20"/>
          <w:szCs w:val="20"/>
        </w:rPr>
        <w:t>(s)</w:t>
      </w:r>
      <w:r w:rsidRPr="00A32990">
        <w:rPr>
          <w:rFonts w:cs="Calibri"/>
          <w:color w:val="000000"/>
          <w:sz w:val="20"/>
          <w:szCs w:val="20"/>
        </w:rPr>
        <w:t>: (</w:t>
      </w:r>
      <w:r w:rsidR="00E83F6A" w:rsidRPr="00A32990">
        <w:rPr>
          <w:rFonts w:cs="Calibri"/>
          <w:color w:val="000000"/>
          <w:sz w:val="20"/>
          <w:szCs w:val="20"/>
        </w:rPr>
        <w:t>i</w:t>
      </w:r>
      <w:r w:rsidRPr="00A32990">
        <w:rPr>
          <w:rFonts w:cs="Calibri"/>
          <w:color w:val="000000"/>
          <w:sz w:val="20"/>
          <w:szCs w:val="20"/>
        </w:rPr>
        <w:t>f any)</w:t>
      </w:r>
    </w:p>
    <w:p w14:paraId="4D3042A7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bCs/>
          <w:color w:val="000000"/>
          <w:sz w:val="20"/>
          <w:szCs w:val="20"/>
        </w:rPr>
      </w:pPr>
      <w:r w:rsidRPr="00A32990">
        <w:rPr>
          <w:rFonts w:cs="Calibri"/>
          <w:bCs/>
          <w:color w:val="000000"/>
          <w:sz w:val="20"/>
          <w:szCs w:val="20"/>
        </w:rPr>
        <w:t>Full name (</w:t>
      </w:r>
      <w:r w:rsidRPr="00A32990">
        <w:rPr>
          <w:rFonts w:cs="Calibri"/>
          <w:bCs/>
          <w:i/>
          <w:color w:val="000000"/>
          <w:sz w:val="20"/>
          <w:szCs w:val="20"/>
        </w:rPr>
        <w:t>Last, first</w:t>
      </w:r>
      <w:r w:rsidRPr="00A32990">
        <w:rPr>
          <w:rFonts w:cs="Calibri"/>
          <w:bCs/>
          <w:color w:val="000000"/>
          <w:sz w:val="20"/>
          <w:szCs w:val="20"/>
        </w:rPr>
        <w:t xml:space="preserve">): 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end"/>
      </w:r>
    </w:p>
    <w:p w14:paraId="4F79EC7D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bCs/>
          <w:color w:val="000000"/>
          <w:sz w:val="20"/>
          <w:szCs w:val="20"/>
        </w:rPr>
      </w:pPr>
      <w:r>
        <w:rPr>
          <w:rFonts w:cs="Calibri"/>
          <w:bCs/>
          <w:color w:val="000000"/>
          <w:sz w:val="20"/>
          <w:szCs w:val="20"/>
        </w:rPr>
        <w:t>Company Name</w:t>
      </w:r>
      <w:r w:rsidRPr="00A32990">
        <w:rPr>
          <w:rFonts w:cs="Calibri"/>
          <w:bCs/>
          <w:color w:val="000000"/>
          <w:sz w:val="20"/>
          <w:szCs w:val="20"/>
        </w:rPr>
        <w:t xml:space="preserve">: 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bCs/>
          <w:color w:val="000000"/>
          <w:sz w:val="20"/>
          <w:szCs w:val="20"/>
          <w:highlight w:val="lightGray"/>
        </w:rPr>
        <w:fldChar w:fldCharType="end"/>
      </w:r>
    </w:p>
    <w:p w14:paraId="13725FDD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Title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25D45CB5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Citizenship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5EF540CD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Year of Birth:</w:t>
      </w:r>
      <w:r w:rsidRPr="00A32990">
        <w:rPr>
          <w:rFonts w:cs="Calibri"/>
          <w:color w:val="000000"/>
          <w:sz w:val="20"/>
          <w:szCs w:val="20"/>
        </w:rPr>
        <w:tab/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01C3E965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Work Address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53DD70E7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Home Address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71412403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 xml:space="preserve">Phone Number: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6B0F6C9E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color w:val="000000"/>
          <w:sz w:val="20"/>
          <w:szCs w:val="20"/>
        </w:rPr>
        <w:t>Email:</w:t>
      </w:r>
      <w:r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49C6C808" w14:textId="77777777" w:rsidR="00376663" w:rsidRPr="00A32990" w:rsidRDefault="00376663" w:rsidP="0037666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  <w:sz w:val="20"/>
          <w:szCs w:val="20"/>
        </w:rPr>
      </w:pPr>
      <w:r w:rsidRPr="00A32990">
        <w:rPr>
          <w:rFonts w:cs="Calibri"/>
          <w:b/>
          <w:color w:val="000000"/>
          <w:sz w:val="20"/>
          <w:szCs w:val="20"/>
        </w:rPr>
        <w:t>Specific contribution to Work</w:t>
      </w:r>
      <w:r w:rsidR="0094567D">
        <w:rPr>
          <w:rFonts w:cs="Calibri"/>
          <w:b/>
          <w:color w:val="000000"/>
          <w:sz w:val="20"/>
          <w:szCs w:val="20"/>
        </w:rPr>
        <w:t>:</w:t>
      </w:r>
      <w:r w:rsidRPr="00A32990">
        <w:rPr>
          <w:rFonts w:cs="Calibri"/>
          <w:color w:val="000000"/>
          <w:sz w:val="20"/>
          <w:szCs w:val="20"/>
        </w:rPr>
        <w:t xml:space="preserve"> 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376663">
        <w:rPr>
          <w:rFonts w:cs="Calibri"/>
          <w:color w:val="000000"/>
          <w:sz w:val="20"/>
          <w:szCs w:val="20"/>
          <w:highlight w:val="lightGray"/>
        </w:rPr>
        <w:instrText xml:space="preserve"> FORMTEXT </w:instrText>
      </w:r>
      <w:r w:rsidRPr="00376663">
        <w:rPr>
          <w:rFonts w:cs="Calibri"/>
          <w:color w:val="000000"/>
          <w:sz w:val="20"/>
          <w:szCs w:val="20"/>
          <w:highlight w:val="lightGray"/>
        </w:rPr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separate"/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noProof/>
          <w:color w:val="000000"/>
          <w:sz w:val="20"/>
          <w:szCs w:val="20"/>
          <w:highlight w:val="lightGray"/>
        </w:rPr>
        <w:t> </w:t>
      </w:r>
      <w:r w:rsidRPr="00376663">
        <w:rPr>
          <w:rFonts w:cs="Calibri"/>
          <w:color w:val="000000"/>
          <w:sz w:val="20"/>
          <w:szCs w:val="20"/>
          <w:highlight w:val="lightGray"/>
        </w:rPr>
        <w:fldChar w:fldCharType="end"/>
      </w:r>
    </w:p>
    <w:p w14:paraId="69F4C4A1" w14:textId="77777777" w:rsidR="00376663" w:rsidRDefault="00376663" w:rsidP="00376663">
      <w:pPr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0"/>
          <w:szCs w:val="20"/>
        </w:rPr>
      </w:pPr>
    </w:p>
    <w:p w14:paraId="6E2839A4" w14:textId="1893E743" w:rsidR="005235C5" w:rsidRDefault="005235C5" w:rsidP="000D35A7">
      <w:pPr>
        <w:autoSpaceDE w:val="0"/>
        <w:autoSpaceDN w:val="0"/>
        <w:adjustRightInd w:val="0"/>
        <w:spacing w:after="0" w:line="240" w:lineRule="auto"/>
        <w:rPr>
          <w:rFonts w:cs="Calibri"/>
          <w:b/>
          <w:color w:val="000000"/>
          <w:sz w:val="20"/>
          <w:szCs w:val="20"/>
        </w:rPr>
      </w:pPr>
    </w:p>
    <w:p w14:paraId="7D1BB4A7" w14:textId="2AEE572A" w:rsidR="00FF4E00" w:rsidRPr="00FF4E00" w:rsidRDefault="00FF4E00" w:rsidP="00FF4E00">
      <w:pPr>
        <w:tabs>
          <w:tab w:val="left" w:pos="7059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ab/>
      </w:r>
    </w:p>
    <w:p w14:paraId="18382AA9" w14:textId="77777777" w:rsidR="0094567D" w:rsidRPr="002B6FEC" w:rsidRDefault="0094567D" w:rsidP="0094567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rFonts w:cs="Calibri"/>
          <w:b/>
          <w:bCs/>
          <w:sz w:val="24"/>
          <w:szCs w:val="24"/>
        </w:rPr>
      </w:pPr>
      <w:r w:rsidRPr="002B6FEC">
        <w:rPr>
          <w:rFonts w:cs="Calibri"/>
          <w:b/>
          <w:bCs/>
          <w:sz w:val="24"/>
          <w:szCs w:val="24"/>
        </w:rPr>
        <w:t xml:space="preserve">Type of work </w:t>
      </w:r>
      <w:r w:rsidRPr="002B6FEC">
        <w:rPr>
          <w:rFonts w:cs="Calibri"/>
          <w:bCs/>
          <w:sz w:val="24"/>
          <w:szCs w:val="24"/>
        </w:rPr>
        <w:t xml:space="preserve">(More than One Selection May be Applicable, </w:t>
      </w:r>
      <w:proofErr w:type="gramStart"/>
      <w:r w:rsidRPr="002B6FEC">
        <w:rPr>
          <w:rFonts w:cs="Calibri"/>
          <w:bCs/>
          <w:sz w:val="24"/>
          <w:szCs w:val="24"/>
        </w:rPr>
        <w:t>e.g.</w:t>
      </w:r>
      <w:proofErr w:type="gramEnd"/>
      <w:r w:rsidRPr="002B6FEC">
        <w:rPr>
          <w:rFonts w:cs="Calibri"/>
          <w:bCs/>
          <w:sz w:val="24"/>
          <w:szCs w:val="24"/>
        </w:rPr>
        <w:t xml:space="preserve"> for Multimedia Work)</w:t>
      </w:r>
      <w:r w:rsidRPr="002B6FEC">
        <w:rPr>
          <w:rFonts w:cs="Calibri"/>
          <w:b/>
          <w:bCs/>
          <w:sz w:val="24"/>
          <w:szCs w:val="24"/>
        </w:rPr>
        <w:t>:</w:t>
      </w:r>
    </w:p>
    <w:p w14:paraId="3DC96664" w14:textId="77777777" w:rsidR="0094567D" w:rsidRPr="002B6FEC" w:rsidRDefault="0094567D" w:rsidP="0094567D">
      <w:pPr>
        <w:autoSpaceDE w:val="0"/>
        <w:autoSpaceDN w:val="0"/>
        <w:adjustRightInd w:val="0"/>
        <w:spacing w:after="0" w:line="240" w:lineRule="auto"/>
        <w:ind w:left="1080"/>
        <w:rPr>
          <w:rFonts w:cs="Calibri"/>
          <w:b/>
          <w:bCs/>
          <w:sz w:val="24"/>
          <w:szCs w:val="24"/>
        </w:rPr>
      </w:pPr>
    </w:p>
    <w:p w14:paraId="7269F1BA" w14:textId="00CD62AD" w:rsidR="0094567D" w:rsidRPr="0094567D" w:rsidRDefault="00E07BAC" w:rsidP="00465024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/>
          <w:bCs/>
          <w:sz w:val="24"/>
          <w:szCs w:val="24"/>
        </w:rPr>
      </w:pPr>
      <w:r w:rsidRPr="00E07BAC">
        <w:rPr>
          <w:rFonts w:cs="Calibri"/>
          <w:b/>
          <w:bCs/>
          <w:sz w:val="36"/>
          <w:szCs w:val="36"/>
        </w:rPr>
        <w:object w:dxaOrig="225" w:dyaOrig="225" w14:anchorId="37572B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13.5pt;height:17.25pt" o:ole="">
            <v:imagedata r:id="rId9" o:title=""/>
          </v:shape>
          <w:control r:id="rId10" w:name="CheckBox1" w:shapeid="_x0000_i1033"/>
        </w:object>
      </w:r>
      <w:r w:rsidR="0094567D" w:rsidRPr="0094567D">
        <w:rPr>
          <w:rFonts w:cs="Calibri"/>
          <w:b/>
          <w:bCs/>
          <w:sz w:val="24"/>
          <w:szCs w:val="24"/>
        </w:rPr>
        <w:t xml:space="preserve">Word </w:t>
      </w:r>
      <w:r w:rsidR="0094567D" w:rsidRPr="0094567D">
        <w:rPr>
          <w:rFonts w:cs="Calibri"/>
          <w:bCs/>
          <w:sz w:val="24"/>
          <w:szCs w:val="24"/>
        </w:rPr>
        <w:t xml:space="preserve">(please type the word below) </w:t>
      </w:r>
    </w:p>
    <w:p w14:paraId="656B5FE2" w14:textId="77777777" w:rsidR="002948CB" w:rsidRDefault="002948CB" w:rsidP="00465024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/>
          <w:bCs/>
          <w:sz w:val="36"/>
          <w:szCs w:val="36"/>
        </w:rPr>
      </w:pPr>
    </w:p>
    <w:p w14:paraId="634A4FEB" w14:textId="19C5F552" w:rsidR="0094567D" w:rsidRPr="002948CB" w:rsidRDefault="00465024" w:rsidP="00465024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Cs/>
          <w:i/>
          <w:color w:val="0070C0"/>
          <w:sz w:val="24"/>
          <w:szCs w:val="24"/>
        </w:rPr>
      </w:pPr>
      <w:r w:rsidRPr="00E07BAC">
        <w:rPr>
          <w:rFonts w:cs="Calibri"/>
          <w:b/>
          <w:bCs/>
          <w:sz w:val="36"/>
          <w:szCs w:val="36"/>
        </w:rPr>
        <w:object w:dxaOrig="225" w:dyaOrig="225" w14:anchorId="2625ADF3">
          <v:shape id="_x0000_i1035" type="#_x0000_t75" style="width:13.5pt;height:17.25pt" o:ole="">
            <v:imagedata r:id="rId11" o:title=""/>
          </v:shape>
          <w:control r:id="rId12" w:name="CheckBox11" w:shapeid="_x0000_i1035"/>
        </w:object>
      </w:r>
      <w:r w:rsidR="0094567D" w:rsidRPr="002B6FEC">
        <w:rPr>
          <w:rFonts w:cs="Calibri"/>
          <w:b/>
          <w:bCs/>
          <w:sz w:val="24"/>
          <w:szCs w:val="24"/>
        </w:rPr>
        <w:t xml:space="preserve">Does the mark have a Design element to it </w:t>
      </w:r>
      <w:r w:rsidR="0094567D" w:rsidRPr="002948CB">
        <w:rPr>
          <w:rFonts w:cs="Calibri"/>
          <w:bCs/>
          <w:i/>
          <w:color w:val="0070C0"/>
          <w:sz w:val="24"/>
          <w:szCs w:val="24"/>
        </w:rPr>
        <w:t xml:space="preserve">(please attach a black and white copy of the artwork or design already developed in the form of </w:t>
      </w:r>
      <w:proofErr w:type="gramStart"/>
      <w:r w:rsidR="0094567D" w:rsidRPr="002948CB">
        <w:rPr>
          <w:rFonts w:cs="Calibri"/>
          <w:bCs/>
          <w:i/>
          <w:color w:val="0070C0"/>
          <w:sz w:val="24"/>
          <w:szCs w:val="24"/>
        </w:rPr>
        <w:t>JPEG image)</w:t>
      </w:r>
      <w:proofErr w:type="gramEnd"/>
    </w:p>
    <w:p w14:paraId="34E8DD03" w14:textId="77777777" w:rsidR="0094567D" w:rsidRPr="002B6FEC" w:rsidRDefault="0094567D" w:rsidP="00465024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Cs/>
          <w:sz w:val="24"/>
          <w:szCs w:val="24"/>
        </w:rPr>
      </w:pPr>
    </w:p>
    <w:p w14:paraId="6473927B" w14:textId="6B5BE834" w:rsidR="0094567D" w:rsidRPr="00AF4876" w:rsidRDefault="00465024" w:rsidP="00465024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Cs/>
          <w:i/>
          <w:color w:val="0070C0"/>
          <w:sz w:val="24"/>
          <w:szCs w:val="24"/>
        </w:rPr>
      </w:pPr>
      <w:r w:rsidRPr="00E07BAC">
        <w:rPr>
          <w:rFonts w:cs="Calibri"/>
          <w:b/>
          <w:bCs/>
          <w:sz w:val="36"/>
          <w:szCs w:val="36"/>
        </w:rPr>
        <w:object w:dxaOrig="225" w:dyaOrig="225" w14:anchorId="0E8F0FDB">
          <v:shape id="_x0000_i1037" type="#_x0000_t75" style="width:13.5pt;height:17.25pt" o:ole="">
            <v:imagedata r:id="rId11" o:title=""/>
          </v:shape>
          <w:control r:id="rId13" w:name="CheckBox12" w:shapeid="_x0000_i1037"/>
        </w:object>
      </w:r>
      <w:r w:rsidR="0094567D" w:rsidRPr="002B6FEC">
        <w:rPr>
          <w:rFonts w:cs="Calibri"/>
          <w:b/>
          <w:bCs/>
          <w:sz w:val="24"/>
          <w:szCs w:val="24"/>
        </w:rPr>
        <w:t xml:space="preserve">If it is design, is color is one of the feature you want to </w:t>
      </w:r>
      <w:proofErr w:type="gramStart"/>
      <w:r w:rsidR="0094567D" w:rsidRPr="002B6FEC">
        <w:rPr>
          <w:rFonts w:cs="Calibri"/>
          <w:b/>
          <w:bCs/>
          <w:sz w:val="24"/>
          <w:szCs w:val="24"/>
        </w:rPr>
        <w:t>include?:</w:t>
      </w:r>
      <w:proofErr w:type="gramEnd"/>
      <w:r w:rsidR="0094567D" w:rsidRPr="002B6FEC">
        <w:rPr>
          <w:rFonts w:cs="Calibri"/>
          <w:b/>
          <w:bCs/>
          <w:sz w:val="24"/>
          <w:szCs w:val="24"/>
        </w:rPr>
        <w:t xml:space="preserve"> </w:t>
      </w:r>
      <w:r w:rsidR="0094567D" w:rsidRPr="00AF4876">
        <w:rPr>
          <w:rFonts w:cs="Calibri"/>
          <w:bCs/>
          <w:i/>
          <w:color w:val="0070C0"/>
          <w:sz w:val="24"/>
          <w:szCs w:val="24"/>
        </w:rPr>
        <w:t>(please attach a color copy of the artwork or design already developed in the form of JPEG image)</w:t>
      </w:r>
    </w:p>
    <w:p w14:paraId="40C76315" w14:textId="77777777" w:rsidR="0094567D" w:rsidRPr="002B6FEC" w:rsidRDefault="0094567D" w:rsidP="00465024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Cs/>
          <w:sz w:val="24"/>
          <w:szCs w:val="24"/>
        </w:rPr>
      </w:pPr>
    </w:p>
    <w:p w14:paraId="3C30F3C5" w14:textId="6777B8DA" w:rsidR="0094567D" w:rsidRPr="00A32990" w:rsidRDefault="00465024" w:rsidP="00465024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Cs/>
          <w:sz w:val="18"/>
          <w:szCs w:val="18"/>
        </w:rPr>
      </w:pPr>
      <w:r w:rsidRPr="00E07BAC">
        <w:rPr>
          <w:rFonts w:cs="Calibri"/>
          <w:b/>
          <w:bCs/>
          <w:sz w:val="36"/>
          <w:szCs w:val="36"/>
        </w:rPr>
        <w:object w:dxaOrig="225" w:dyaOrig="225" w14:anchorId="21601077">
          <v:shape id="_x0000_i1039" type="#_x0000_t75" style="width:13.5pt;height:17.25pt" o:ole="">
            <v:imagedata r:id="rId11" o:title=""/>
          </v:shape>
          <w:control r:id="rId14" w:name="CheckBox13" w:shapeid="_x0000_i1039"/>
        </w:object>
      </w:r>
      <w:r w:rsidR="0094567D" w:rsidRPr="00537AA2">
        <w:rPr>
          <w:rFonts w:cs="Calibri"/>
          <w:b/>
          <w:bCs/>
          <w:sz w:val="24"/>
          <w:szCs w:val="24"/>
        </w:rPr>
        <w:t>Uncertain Type</w:t>
      </w:r>
      <w:r w:rsidR="0094567D">
        <w:rPr>
          <w:rFonts w:cs="Calibri"/>
          <w:b/>
          <w:bCs/>
          <w:sz w:val="24"/>
          <w:szCs w:val="24"/>
        </w:rPr>
        <w:t>:</w:t>
      </w:r>
      <w:r w:rsidR="0094567D" w:rsidRPr="00A32990">
        <w:rPr>
          <w:rFonts w:cs="Calibri"/>
          <w:b/>
          <w:bCs/>
          <w:sz w:val="20"/>
          <w:szCs w:val="20"/>
        </w:rPr>
        <w:t xml:space="preserve"> </w:t>
      </w:r>
      <w:r w:rsidR="0094567D">
        <w:rPr>
          <w:rFonts w:cs="Calibri"/>
          <w:b/>
          <w:bCs/>
          <w:sz w:val="20"/>
          <w:szCs w:val="20"/>
        </w:rPr>
        <w:t xml:space="preserve"> (</w:t>
      </w:r>
      <w:r w:rsidR="0094567D" w:rsidRPr="00537AA2">
        <w:rPr>
          <w:rFonts w:cs="Calibri"/>
          <w:bCs/>
          <w:sz w:val="24"/>
          <w:szCs w:val="24"/>
        </w:rPr>
        <w:t>Describe</w:t>
      </w:r>
      <w:r w:rsidR="0094567D">
        <w:rPr>
          <w:rFonts w:cs="Calibri"/>
          <w:bCs/>
          <w:sz w:val="24"/>
          <w:szCs w:val="24"/>
        </w:rPr>
        <w:t>)</w:t>
      </w:r>
      <w:r w:rsidR="0094567D" w:rsidRPr="00537AA2">
        <w:rPr>
          <w:rFonts w:cs="Calibri"/>
          <w:bCs/>
          <w:sz w:val="24"/>
          <w:szCs w:val="24"/>
        </w:rPr>
        <w:t>:</w:t>
      </w:r>
      <w:r w:rsidR="0094567D">
        <w:rPr>
          <w:rFonts w:cs="Calibri"/>
          <w:bCs/>
          <w:sz w:val="24"/>
          <w:szCs w:val="24"/>
        </w:rPr>
        <w:t xml:space="preserve"> </w:t>
      </w:r>
      <w:r w:rsidR="0094567D">
        <w:rPr>
          <w:rFonts w:cs="Calibri"/>
          <w:bCs/>
          <w:sz w:val="18"/>
          <w:szCs w:val="18"/>
        </w:rPr>
        <w:t xml:space="preserve"> </w:t>
      </w:r>
      <w:r w:rsidR="0094567D" w:rsidRPr="00DA5795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94567D" w:rsidRPr="00DA5795">
        <w:rPr>
          <w:sz w:val="20"/>
          <w:szCs w:val="20"/>
        </w:rPr>
        <w:instrText xml:space="preserve"> FORMTEXT </w:instrText>
      </w:r>
      <w:r w:rsidR="0094567D" w:rsidRPr="00DA5795">
        <w:rPr>
          <w:sz w:val="20"/>
          <w:szCs w:val="20"/>
        </w:rPr>
      </w:r>
      <w:r w:rsidR="0094567D" w:rsidRPr="00DA5795">
        <w:rPr>
          <w:sz w:val="20"/>
          <w:szCs w:val="20"/>
        </w:rPr>
        <w:fldChar w:fldCharType="separate"/>
      </w:r>
      <w:r w:rsidR="0094567D" w:rsidRPr="00DA5795">
        <w:rPr>
          <w:noProof/>
          <w:sz w:val="20"/>
          <w:szCs w:val="20"/>
        </w:rPr>
        <w:t> </w:t>
      </w:r>
      <w:r w:rsidR="0094567D" w:rsidRPr="00DA5795">
        <w:rPr>
          <w:noProof/>
          <w:sz w:val="20"/>
          <w:szCs w:val="20"/>
        </w:rPr>
        <w:t> </w:t>
      </w:r>
      <w:r w:rsidR="0094567D" w:rsidRPr="00DA5795">
        <w:rPr>
          <w:noProof/>
          <w:sz w:val="20"/>
          <w:szCs w:val="20"/>
        </w:rPr>
        <w:t> </w:t>
      </w:r>
      <w:r w:rsidR="0094567D" w:rsidRPr="00DA5795">
        <w:rPr>
          <w:noProof/>
          <w:sz w:val="20"/>
          <w:szCs w:val="20"/>
        </w:rPr>
        <w:t> </w:t>
      </w:r>
      <w:r w:rsidR="0094567D" w:rsidRPr="00DA5795">
        <w:rPr>
          <w:noProof/>
          <w:sz w:val="20"/>
          <w:szCs w:val="20"/>
        </w:rPr>
        <w:t> </w:t>
      </w:r>
      <w:r w:rsidR="0094567D" w:rsidRPr="00DA5795">
        <w:rPr>
          <w:sz w:val="20"/>
          <w:szCs w:val="20"/>
        </w:rPr>
        <w:fldChar w:fldCharType="end"/>
      </w:r>
    </w:p>
    <w:p w14:paraId="3D04AFEC" w14:textId="77777777" w:rsidR="0094567D" w:rsidRPr="00A32990" w:rsidRDefault="0094567D" w:rsidP="0094567D">
      <w:pPr>
        <w:autoSpaceDE w:val="0"/>
        <w:autoSpaceDN w:val="0"/>
        <w:adjustRightInd w:val="0"/>
        <w:spacing w:after="0" w:line="240" w:lineRule="auto"/>
        <w:rPr>
          <w:rFonts w:cs="Calibri"/>
          <w:bCs/>
          <w:sz w:val="20"/>
          <w:szCs w:val="20"/>
        </w:rPr>
      </w:pPr>
    </w:p>
    <w:p w14:paraId="77DDC507" w14:textId="77777777" w:rsidR="0094567D" w:rsidRPr="00DA5795" w:rsidRDefault="0094567D" w:rsidP="0094567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rFonts w:cs="Calibri"/>
          <w:b/>
          <w:bCs/>
          <w:color w:val="000000"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 xml:space="preserve">Why Trademark? </w:t>
      </w:r>
      <w:r w:rsidRPr="00DA5795">
        <w:rPr>
          <w:rFonts w:cs="Calibri"/>
          <w:bCs/>
          <w:sz w:val="24"/>
          <w:szCs w:val="24"/>
        </w:rPr>
        <w:t>(Briefly describe)</w:t>
      </w:r>
      <w:r>
        <w:rPr>
          <w:rFonts w:cs="Calibri"/>
          <w:bCs/>
          <w:sz w:val="24"/>
          <w:szCs w:val="24"/>
        </w:rPr>
        <w:t>:</w:t>
      </w:r>
    </w:p>
    <w:p w14:paraId="11DC84A6" w14:textId="77777777" w:rsidR="00960180" w:rsidRPr="00DA5795" w:rsidRDefault="00960180" w:rsidP="00960180">
      <w:pPr>
        <w:pStyle w:val="StyleTabletextBold"/>
        <w:rPr>
          <w:rFonts w:cs="Calibri"/>
          <w:sz w:val="24"/>
          <w:szCs w:val="24"/>
        </w:rPr>
      </w:pPr>
    </w:p>
    <w:p w14:paraId="53D98562" w14:textId="77777777" w:rsidR="0094567D" w:rsidRPr="00376663" w:rsidRDefault="0094567D" w:rsidP="0094567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rFonts w:cs="Calibri"/>
          <w:bCs/>
          <w:sz w:val="20"/>
          <w:szCs w:val="20"/>
        </w:rPr>
      </w:pPr>
      <w:r w:rsidRPr="00537AA2">
        <w:rPr>
          <w:rFonts w:cs="Calibri"/>
          <w:b/>
          <w:bCs/>
          <w:sz w:val="24"/>
          <w:szCs w:val="24"/>
        </w:rPr>
        <w:t>Purpose of Trademark application :</w:t>
      </w:r>
      <w:r w:rsidRPr="00376663">
        <w:rPr>
          <w:rFonts w:cs="Calibri"/>
          <w:bCs/>
          <w:sz w:val="20"/>
          <w:szCs w:val="20"/>
        </w:rPr>
        <w:t xml:space="preserve"> </w:t>
      </w:r>
    </w:p>
    <w:p w14:paraId="5ADED977" w14:textId="77777777" w:rsidR="0094567D" w:rsidRPr="00DA5795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14:paraId="32499468" w14:textId="77777777" w:rsidR="0094567D" w:rsidRPr="00DA5795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Cs/>
          <w:color w:val="000000"/>
          <w:sz w:val="24"/>
          <w:szCs w:val="24"/>
        </w:rPr>
      </w:pPr>
      <w:r w:rsidRPr="00DA5795">
        <w:rPr>
          <w:sz w:val="24"/>
          <w:szCs w:val="24"/>
        </w:rPr>
        <w:t xml:space="preserve">Internal or Departmental Purpose: </w:t>
      </w:r>
      <w:r w:rsidRPr="00DA5795">
        <w:rPr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Pr="00DA5795">
        <w:rPr>
          <w:sz w:val="24"/>
          <w:szCs w:val="24"/>
        </w:rPr>
        <w:instrText xml:space="preserve"> FORMTEXT </w:instrText>
      </w:r>
      <w:r w:rsidRPr="00DA5795">
        <w:rPr>
          <w:sz w:val="24"/>
          <w:szCs w:val="24"/>
        </w:rPr>
      </w:r>
      <w:r w:rsidRPr="00DA5795">
        <w:rPr>
          <w:sz w:val="24"/>
          <w:szCs w:val="24"/>
        </w:rPr>
        <w:fldChar w:fldCharType="separate"/>
      </w:r>
      <w:r w:rsidRPr="00DA5795">
        <w:rPr>
          <w:noProof/>
          <w:sz w:val="24"/>
          <w:szCs w:val="24"/>
        </w:rPr>
        <w:t> </w:t>
      </w:r>
      <w:r w:rsidRPr="00DA5795">
        <w:rPr>
          <w:noProof/>
          <w:sz w:val="24"/>
          <w:szCs w:val="24"/>
        </w:rPr>
        <w:t> </w:t>
      </w:r>
      <w:r w:rsidRPr="00DA5795">
        <w:rPr>
          <w:noProof/>
          <w:sz w:val="24"/>
          <w:szCs w:val="24"/>
        </w:rPr>
        <w:t> </w:t>
      </w:r>
      <w:r w:rsidRPr="00DA5795">
        <w:rPr>
          <w:noProof/>
          <w:sz w:val="24"/>
          <w:szCs w:val="24"/>
        </w:rPr>
        <w:t> </w:t>
      </w:r>
      <w:r w:rsidRPr="00DA5795">
        <w:rPr>
          <w:noProof/>
          <w:sz w:val="24"/>
          <w:szCs w:val="24"/>
        </w:rPr>
        <w:t> </w:t>
      </w:r>
      <w:r w:rsidRPr="00DA5795">
        <w:rPr>
          <w:sz w:val="24"/>
          <w:szCs w:val="24"/>
        </w:rPr>
        <w:fldChar w:fldCharType="end"/>
      </w:r>
      <w:bookmarkEnd w:id="0"/>
    </w:p>
    <w:p w14:paraId="4BCF1C04" w14:textId="77777777" w:rsidR="0094567D" w:rsidRPr="00DA5795" w:rsidRDefault="0094567D" w:rsidP="0094567D">
      <w:pPr>
        <w:autoSpaceDE w:val="0"/>
        <w:autoSpaceDN w:val="0"/>
        <w:adjustRightInd w:val="0"/>
        <w:spacing w:after="0" w:line="240" w:lineRule="auto"/>
        <w:ind w:firstLine="360"/>
        <w:rPr>
          <w:sz w:val="24"/>
          <w:szCs w:val="24"/>
        </w:rPr>
      </w:pPr>
    </w:p>
    <w:p w14:paraId="6372B52B" w14:textId="77777777" w:rsidR="0094567D" w:rsidRPr="00DA5795" w:rsidRDefault="0094567D" w:rsidP="0094567D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sz w:val="24"/>
          <w:szCs w:val="24"/>
        </w:rPr>
      </w:pPr>
      <w:r w:rsidRPr="00DA5795">
        <w:rPr>
          <w:sz w:val="24"/>
          <w:szCs w:val="24"/>
        </w:rPr>
        <w:t>Grants &amp; Award Deliverables:</w:t>
      </w:r>
      <w:r w:rsidRPr="00DA5795">
        <w:rPr>
          <w:rFonts w:cs="Calibri"/>
          <w:sz w:val="24"/>
          <w:szCs w:val="24"/>
        </w:rPr>
        <w:tab/>
        <w:t xml:space="preserve">    </w:t>
      </w:r>
    </w:p>
    <w:p w14:paraId="429D2C28" w14:textId="77777777" w:rsidR="0094567D" w:rsidRPr="00DA5795" w:rsidRDefault="0094567D" w:rsidP="0094567D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</w:p>
    <w:p w14:paraId="22B3C5D6" w14:textId="77777777" w:rsidR="0094567D" w:rsidRPr="00DA5795" w:rsidRDefault="0094567D" w:rsidP="0094567D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</w:rPr>
      </w:pPr>
      <w:r w:rsidRPr="00DA5795">
        <w:rPr>
          <w:sz w:val="24"/>
          <w:szCs w:val="24"/>
        </w:rPr>
        <w:t xml:space="preserve">      Commercial Purpose:</w:t>
      </w:r>
      <w:r w:rsidRPr="00DA5795">
        <w:rPr>
          <w:sz w:val="24"/>
          <w:szCs w:val="24"/>
        </w:rPr>
        <w:tab/>
      </w:r>
      <w:r w:rsidRPr="00DA5795">
        <w:rPr>
          <w:sz w:val="24"/>
          <w:szCs w:val="24"/>
        </w:rPr>
        <w:tab/>
        <w:t xml:space="preserve">    </w:t>
      </w:r>
    </w:p>
    <w:p w14:paraId="65B96B45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 xml:space="preserve">      (For commercial purpose </w:t>
      </w:r>
      <w:proofErr w:type="gramStart"/>
      <w:r>
        <w:rPr>
          <w:rFonts w:cs="Calibri"/>
        </w:rPr>
        <w:t>describe,</w:t>
      </w:r>
      <w:proofErr w:type="gramEnd"/>
      <w:r>
        <w:rPr>
          <w:rFonts w:cs="Calibri"/>
        </w:rPr>
        <w:t xml:space="preserve"> goods /Services to be offered under this trademark)</w:t>
      </w:r>
    </w:p>
    <w:p w14:paraId="15552FAE" w14:textId="77777777" w:rsidR="0094567D" w:rsidRPr="00A32990" w:rsidRDefault="0094567D" w:rsidP="009D2C94">
      <w:pPr>
        <w:pStyle w:val="StyleTabletextBold"/>
        <w:rPr>
          <w:rFonts w:cs="Calibri"/>
        </w:rPr>
      </w:pPr>
      <w:r>
        <w:rPr>
          <w:rFonts w:cs="Calibri"/>
        </w:rPr>
        <w:t xml:space="preserve">     </w:t>
      </w:r>
    </w:p>
    <w:p w14:paraId="0012D220" w14:textId="77777777" w:rsidR="0094567D" w:rsidRDefault="0094567D" w:rsidP="0094567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rFonts w:cs="Calibri"/>
          <w:sz w:val="20"/>
          <w:szCs w:val="20"/>
        </w:rPr>
      </w:pPr>
      <w:r w:rsidRPr="006D7383">
        <w:rPr>
          <w:rFonts w:cs="Calibri"/>
          <w:b/>
          <w:bCs/>
          <w:sz w:val="24"/>
          <w:szCs w:val="24"/>
        </w:rPr>
        <w:t>Current Status</w:t>
      </w:r>
      <w:r>
        <w:rPr>
          <w:rFonts w:cs="Calibri"/>
          <w:b/>
          <w:sz w:val="20"/>
          <w:szCs w:val="20"/>
        </w:rPr>
        <w:t>:</w:t>
      </w:r>
    </w:p>
    <w:p w14:paraId="6D13B3AB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sz w:val="20"/>
          <w:szCs w:val="20"/>
        </w:rPr>
      </w:pPr>
    </w:p>
    <w:p w14:paraId="27E0A11C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  <w:r w:rsidRPr="00F61B26">
        <w:rPr>
          <w:sz w:val="24"/>
          <w:szCs w:val="24"/>
        </w:rPr>
        <w:t xml:space="preserve">Already in Use: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F916558" w14:textId="77777777" w:rsidR="004B5647" w:rsidRDefault="004B5647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14:paraId="37E9C752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  <w:r w:rsidRPr="00F61B26">
        <w:rPr>
          <w:sz w:val="24"/>
          <w:szCs w:val="24"/>
        </w:rPr>
        <w:t>Intent to Use in Future</w:t>
      </w:r>
      <w:r w:rsidR="006F64E8">
        <w:rPr>
          <w:sz w:val="24"/>
          <w:szCs w:val="24"/>
        </w:rPr>
        <w:t xml:space="preserve"> (Anticipated date of use)</w:t>
      </w:r>
      <w:r w:rsidRPr="00F61B26">
        <w:rPr>
          <w:sz w:val="24"/>
          <w:szCs w:val="24"/>
        </w:rPr>
        <w:t xml:space="preserve">: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E90736D" w14:textId="77777777" w:rsidR="004B5647" w:rsidRDefault="004B5647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14:paraId="26A8DFE3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</w:pPr>
      <w:r w:rsidRPr="006D7383">
        <w:rPr>
          <w:sz w:val="24"/>
          <w:szCs w:val="24"/>
        </w:rPr>
        <w:t>Date first used anywhere:</w:t>
      </w:r>
      <w:r w:rsidRPr="006D7383">
        <w:t xml:space="preserve"> </w:t>
      </w:r>
      <w:r>
        <w:tab/>
      </w:r>
    </w:p>
    <w:p w14:paraId="37A1BF4A" w14:textId="77777777" w:rsidR="004B5647" w:rsidRPr="006D7383" w:rsidRDefault="004B5647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14:paraId="533439B9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  <w:r w:rsidRPr="006D7383">
        <w:rPr>
          <w:sz w:val="24"/>
          <w:szCs w:val="24"/>
        </w:rPr>
        <w:t>Date first used in commerce:</w:t>
      </w:r>
      <w:r>
        <w:rPr>
          <w:sz w:val="24"/>
          <w:szCs w:val="24"/>
        </w:rPr>
        <w:tab/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5973EC2" w14:textId="77777777" w:rsidR="0094567D" w:rsidRPr="006D7383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14:paraId="664F5611" w14:textId="77777777" w:rsidR="006F64E8" w:rsidRPr="004B5647" w:rsidRDefault="006F64E8" w:rsidP="006F64E8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sz w:val="24"/>
          <w:szCs w:val="24"/>
        </w:rPr>
      </w:pPr>
      <w:r w:rsidRPr="004B5647">
        <w:rPr>
          <w:rFonts w:cs="Calibri"/>
          <w:b/>
          <w:bCs/>
          <w:sz w:val="24"/>
          <w:szCs w:val="24"/>
        </w:rPr>
        <w:t xml:space="preserve">Do you anticipate that the mark will be licensed to a third party or parties?  </w:t>
      </w:r>
    </w:p>
    <w:p w14:paraId="0CA5AFDB" w14:textId="77777777" w:rsidR="004B5647" w:rsidRPr="004B5647" w:rsidRDefault="004B5647" w:rsidP="006F64E8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sz w:val="24"/>
          <w:szCs w:val="24"/>
        </w:rPr>
      </w:pPr>
    </w:p>
    <w:p w14:paraId="4B582AB1" w14:textId="77777777" w:rsidR="006F64E8" w:rsidRPr="004B5647" w:rsidRDefault="006F64E8" w:rsidP="0094567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b/>
          <w:sz w:val="24"/>
          <w:szCs w:val="24"/>
          <w:u w:val="single"/>
        </w:rPr>
      </w:pPr>
      <w:r w:rsidRPr="004B5647">
        <w:rPr>
          <w:rFonts w:cs="Calibri"/>
          <w:b/>
          <w:bCs/>
          <w:sz w:val="24"/>
          <w:szCs w:val="24"/>
        </w:rPr>
        <w:t xml:space="preserve">Has a trademark search been conducted on the mark?    </w:t>
      </w:r>
    </w:p>
    <w:p w14:paraId="106AA2BE" w14:textId="77777777" w:rsidR="006F64E8" w:rsidRDefault="006F64E8" w:rsidP="0094567D">
      <w:pPr>
        <w:autoSpaceDE w:val="0"/>
        <w:autoSpaceDN w:val="0"/>
        <w:adjustRightInd w:val="0"/>
        <w:spacing w:after="0" w:line="240" w:lineRule="auto"/>
        <w:ind w:left="360"/>
        <w:rPr>
          <w:b/>
          <w:sz w:val="24"/>
          <w:szCs w:val="24"/>
          <w:u w:val="single"/>
        </w:rPr>
      </w:pPr>
    </w:p>
    <w:p w14:paraId="65F20FB7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b/>
          <w:sz w:val="24"/>
          <w:szCs w:val="24"/>
        </w:rPr>
      </w:pPr>
      <w:r w:rsidRPr="0094567D">
        <w:rPr>
          <w:b/>
          <w:sz w:val="24"/>
          <w:szCs w:val="24"/>
          <w:u w:val="single"/>
        </w:rPr>
        <w:t>(Questions 6 &amp; 7 for OfficeUse)</w:t>
      </w:r>
      <w:r w:rsidRPr="0094567D">
        <w:rPr>
          <w:b/>
          <w:sz w:val="24"/>
          <w:szCs w:val="24"/>
        </w:rPr>
        <w:t>_____________________________________________________________</w:t>
      </w:r>
    </w:p>
    <w:p w14:paraId="1251BE45" w14:textId="77777777" w:rsidR="0094567D" w:rsidRP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b/>
          <w:sz w:val="24"/>
          <w:szCs w:val="24"/>
        </w:rPr>
      </w:pPr>
    </w:p>
    <w:p w14:paraId="64FD07EC" w14:textId="77777777" w:rsidR="0094567D" w:rsidRDefault="0094567D" w:rsidP="0094567D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rFonts w:cs="Calibri"/>
          <w:b/>
          <w:bCs/>
          <w:sz w:val="24"/>
          <w:szCs w:val="24"/>
        </w:rPr>
      </w:pPr>
      <w:r w:rsidRPr="0094567D">
        <w:rPr>
          <w:rFonts w:cs="Calibri"/>
          <w:b/>
          <w:bCs/>
          <w:sz w:val="24"/>
          <w:szCs w:val="24"/>
        </w:rPr>
        <w:lastRenderedPageBreak/>
        <w:t>General Description</w:t>
      </w:r>
      <w:r>
        <w:rPr>
          <w:rFonts w:cs="Calibri"/>
          <w:b/>
          <w:bCs/>
          <w:sz w:val="24"/>
          <w:szCs w:val="24"/>
        </w:rPr>
        <w:t>:</w:t>
      </w:r>
    </w:p>
    <w:p w14:paraId="5A25E50A" w14:textId="77777777" w:rsidR="0094567D" w:rsidRDefault="0094567D" w:rsidP="0094567D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b/>
          <w:bCs/>
          <w:sz w:val="24"/>
          <w:szCs w:val="24"/>
        </w:rPr>
      </w:pPr>
    </w:p>
    <w:p w14:paraId="7AD09795" w14:textId="77777777" w:rsidR="0094567D" w:rsidRPr="00AC735A" w:rsidRDefault="0094567D" w:rsidP="00F7040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hanging="360"/>
        <w:rPr>
          <w:rFonts w:cs="Calibri"/>
          <w:b/>
          <w:bCs/>
        </w:rPr>
      </w:pPr>
      <w:r w:rsidRPr="00AC735A">
        <w:rPr>
          <w:rFonts w:cs="Calibri"/>
          <w:b/>
          <w:bCs/>
          <w:sz w:val="24"/>
          <w:szCs w:val="24"/>
        </w:rPr>
        <w:t>Class Code:</w:t>
      </w:r>
      <w:r w:rsidR="00960180" w:rsidRPr="00AC735A">
        <w:rPr>
          <w:rFonts w:cs="Calibri"/>
          <w:b/>
          <w:bCs/>
          <w:sz w:val="24"/>
          <w:szCs w:val="24"/>
        </w:rPr>
        <w:t xml:space="preserve">  </w:t>
      </w:r>
    </w:p>
    <w:sectPr w:rsidR="0094567D" w:rsidRPr="00AC735A" w:rsidSect="0002018A">
      <w:headerReference w:type="default" r:id="rId15"/>
      <w:footerReference w:type="even" r:id="rId16"/>
      <w:footerReference w:type="default" r:id="rId17"/>
      <w:pgSz w:w="12240" w:h="15840"/>
      <w:pgMar w:top="720" w:right="720" w:bottom="720" w:left="720" w:header="720" w:footer="576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F93AE" w14:textId="77777777" w:rsidR="003702DB" w:rsidRDefault="003702DB">
      <w:r>
        <w:separator/>
      </w:r>
    </w:p>
  </w:endnote>
  <w:endnote w:type="continuationSeparator" w:id="0">
    <w:p w14:paraId="05813F16" w14:textId="77777777" w:rsidR="003702DB" w:rsidRDefault="00370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5D8A3" w14:textId="77777777" w:rsidR="006D7383" w:rsidRDefault="006D7383" w:rsidP="00B71B2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14B7EF" w14:textId="77777777" w:rsidR="006D7383" w:rsidRDefault="006D7383" w:rsidP="00A4139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C9940" w14:textId="77777777" w:rsidR="006D7383" w:rsidRPr="00BA28C0" w:rsidRDefault="006D7383" w:rsidP="00230060">
    <w:pPr>
      <w:pStyle w:val="Footer"/>
      <w:tabs>
        <w:tab w:val="clear" w:pos="4320"/>
        <w:tab w:val="clear" w:pos="8640"/>
        <w:tab w:val="left" w:pos="1380"/>
        <w:tab w:val="center" w:pos="5040"/>
        <w:tab w:val="left" w:pos="9375"/>
        <w:tab w:val="right" w:pos="10080"/>
      </w:tabs>
      <w:rPr>
        <w:sz w:val="16"/>
        <w:szCs w:val="16"/>
      </w:rPr>
    </w:pPr>
    <w:r w:rsidRPr="00BA28C0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FFFC81" wp14:editId="3D86CC3C">
              <wp:simplePos x="0" y="0"/>
              <wp:positionH relativeFrom="column">
                <wp:posOffset>-114935</wp:posOffset>
              </wp:positionH>
              <wp:positionV relativeFrom="paragraph">
                <wp:posOffset>125730</wp:posOffset>
              </wp:positionV>
              <wp:extent cx="1019175" cy="257175"/>
              <wp:effectExtent l="0" t="0" r="0" b="952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19175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C42B9C" w14:textId="16180B05" w:rsidR="006D7383" w:rsidRPr="00A32990" w:rsidRDefault="006D7383" w:rsidP="00A32990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 xml:space="preserve">REVISED </w:t>
                          </w:r>
                          <w:r w:rsidR="00FF4E00">
                            <w:rPr>
                              <w:sz w:val="16"/>
                              <w:szCs w:val="16"/>
                            </w:rPr>
                            <w:t>0721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FFFC8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9.05pt;margin-top:9.9pt;width:80.2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" filled="f" stroked="f">
              <v:textbox>
                <w:txbxContent>
                  <w:p w14:paraId="37C42B9C" w14:textId="16180B05" w:rsidR="006D7383" w:rsidRPr="00A32990" w:rsidRDefault="006D7383" w:rsidP="00A32990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 xml:space="preserve">REVISED </w:t>
                    </w:r>
                    <w:r w:rsidR="00FF4E00">
                      <w:rPr>
                        <w:sz w:val="16"/>
                        <w:szCs w:val="16"/>
                      </w:rPr>
                      <w:t>072122</w:t>
                    </w:r>
                  </w:p>
                </w:txbxContent>
              </v:textbox>
            </v:shape>
          </w:pict>
        </mc:Fallback>
      </mc:AlternateContent>
    </w:r>
    <w:r w:rsidRPr="00BA28C0">
      <w:rPr>
        <w:noProof/>
        <w:sz w:val="16"/>
        <w:szCs w:val="16"/>
      </w:rPr>
      <w:drawing>
        <wp:anchor distT="0" distB="0" distL="114300" distR="114300" simplePos="0" relativeHeight="251661312" behindDoc="0" locked="0" layoutInCell="1" allowOverlap="1" wp14:anchorId="7755FEDF" wp14:editId="391FB27D">
          <wp:simplePos x="0" y="0"/>
          <wp:positionH relativeFrom="column">
            <wp:posOffset>5132705</wp:posOffset>
          </wp:positionH>
          <wp:positionV relativeFrom="paragraph">
            <wp:posOffset>-19050</wp:posOffset>
          </wp:positionV>
          <wp:extent cx="1602740" cy="269240"/>
          <wp:effectExtent l="0" t="0" r="0" b="0"/>
          <wp:wrapSquare wrapText="bothSides"/>
          <wp:docPr id="2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269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A28C0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0F3A75" wp14:editId="33425433">
              <wp:simplePos x="0" y="0"/>
              <wp:positionH relativeFrom="margin">
                <wp:posOffset>1128395</wp:posOffset>
              </wp:positionH>
              <wp:positionV relativeFrom="paragraph">
                <wp:posOffset>-174625</wp:posOffset>
              </wp:positionV>
              <wp:extent cx="3857625" cy="5588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57625" cy="55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B06189E" w14:textId="77777777" w:rsidR="006D7383" w:rsidRDefault="006D7383" w:rsidP="00A32990">
                          <w:pPr>
                            <w:spacing w:after="0" w:line="240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University of Central Florida | Office of Technology Transfer</w:t>
                          </w:r>
                        </w:p>
                        <w:p w14:paraId="03EB1894" w14:textId="38B1D171" w:rsidR="006D7383" w:rsidRPr="003C4503" w:rsidRDefault="006D7383" w:rsidP="00A32990">
                          <w:pPr>
                            <w:spacing w:after="0" w:line="240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12201 Research Parkway, Suite 501 | Orlando, FL 32826 | </w:t>
                          </w:r>
                          <w:r w:rsidR="00FF4E00" w:rsidRPr="00FF4E00">
                            <w:rPr>
                              <w:sz w:val="18"/>
                              <w:szCs w:val="18"/>
                            </w:rPr>
                            <w:t xml:space="preserve">407.823.3778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0F3A75" id="Text Box 6" o:spid="_x0000_s1028" type="#_x0000_t202" style="position:absolute;margin-left:88.85pt;margin-top:-13.75pt;width:303.75pt;height:4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" filled="f" stroked="f" strokeweight=".5pt">
              <v:textbox>
                <w:txbxContent>
                  <w:p w14:paraId="0B06189E" w14:textId="77777777" w:rsidR="006D7383" w:rsidRDefault="006D7383" w:rsidP="00A32990">
                    <w:pPr>
                      <w:spacing w:after="0" w:line="240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University of Central Florida | Office of Technology Transfer</w:t>
                    </w:r>
                  </w:p>
                  <w:p w14:paraId="03EB1894" w14:textId="38B1D171" w:rsidR="006D7383" w:rsidRPr="003C4503" w:rsidRDefault="006D7383" w:rsidP="00A32990">
                    <w:pPr>
                      <w:spacing w:after="0" w:line="240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12201 Research Parkway, Suite 501 | Orlando, FL 32826 | </w:t>
                    </w:r>
                    <w:r w:rsidR="00FF4E00" w:rsidRPr="00FF4E00">
                      <w:rPr>
                        <w:sz w:val="18"/>
                        <w:szCs w:val="18"/>
                      </w:rPr>
                      <w:t xml:space="preserve">407.823.3778 </w:t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BA28C0">
      <w:rPr>
        <w:sz w:val="16"/>
        <w:szCs w:val="16"/>
      </w:rPr>
      <w:fldChar w:fldCharType="begin"/>
    </w:r>
    <w:r w:rsidRPr="00BA28C0">
      <w:rPr>
        <w:sz w:val="16"/>
        <w:szCs w:val="16"/>
      </w:rPr>
      <w:instrText xml:space="preserve"> PAGE   \* MERGEFORMAT </w:instrText>
    </w:r>
    <w:r w:rsidRPr="00BA28C0">
      <w:rPr>
        <w:sz w:val="16"/>
        <w:szCs w:val="16"/>
      </w:rPr>
      <w:fldChar w:fldCharType="separate"/>
    </w:r>
    <w:r w:rsidR="007B23DC">
      <w:rPr>
        <w:noProof/>
        <w:sz w:val="16"/>
        <w:szCs w:val="16"/>
      </w:rPr>
      <w:t>1</w:t>
    </w:r>
    <w:r w:rsidRPr="00BA28C0">
      <w:rPr>
        <w:noProof/>
        <w:sz w:val="16"/>
        <w:szCs w:val="16"/>
      </w:rPr>
      <w:fldChar w:fldCharType="end"/>
    </w:r>
    <w:r w:rsidRPr="00BA28C0">
      <w:rPr>
        <w:noProof/>
        <w:sz w:val="16"/>
        <w:szCs w:val="16"/>
      </w:rPr>
      <w:tab/>
    </w:r>
    <w:r w:rsidRPr="00BA28C0">
      <w:rPr>
        <w:noProof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EC94D" w14:textId="77777777" w:rsidR="003702DB" w:rsidRDefault="003702DB">
      <w:r>
        <w:separator/>
      </w:r>
    </w:p>
  </w:footnote>
  <w:footnote w:type="continuationSeparator" w:id="0">
    <w:p w14:paraId="4AEE8F35" w14:textId="77777777" w:rsidR="003702DB" w:rsidRDefault="003702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B9675" w14:textId="77777777" w:rsidR="006D7383" w:rsidRPr="006C6AD0" w:rsidRDefault="00C56FB8" w:rsidP="00806C6B">
    <w:pPr>
      <w:pStyle w:val="Title"/>
      <w:jc w:val="center"/>
      <w:rPr>
        <w:color w:val="auto"/>
        <w:sz w:val="40"/>
        <w:szCs w:val="40"/>
      </w:rPr>
    </w:pPr>
    <w:r>
      <w:rPr>
        <w:color w:val="auto"/>
        <w:sz w:val="40"/>
        <w:szCs w:val="40"/>
      </w:rPr>
      <w:t xml:space="preserve">    </w:t>
    </w:r>
    <w:r w:rsidR="006D7383" w:rsidRPr="006C6AD0">
      <w:rPr>
        <w:color w:val="auto"/>
        <w:sz w:val="40"/>
        <w:szCs w:val="40"/>
      </w:rPr>
      <w:t xml:space="preserve">University </w:t>
    </w:r>
    <w:r w:rsidR="006D7383" w:rsidRPr="006C6AD0">
      <w:rPr>
        <w:i/>
        <w:color w:val="auto"/>
        <w:sz w:val="40"/>
        <w:szCs w:val="40"/>
      </w:rPr>
      <w:t>of</w:t>
    </w:r>
    <w:r w:rsidR="006D7383" w:rsidRPr="006C6AD0">
      <w:rPr>
        <w:color w:val="auto"/>
        <w:sz w:val="40"/>
        <w:szCs w:val="40"/>
      </w:rPr>
      <w:t xml:space="preserve"> Central Florida</w:t>
    </w:r>
  </w:p>
  <w:p w14:paraId="5907BAE1" w14:textId="77777777" w:rsidR="006D7383" w:rsidRPr="0002018A" w:rsidRDefault="006D7383" w:rsidP="00764506">
    <w:pPr>
      <w:pStyle w:val="Title"/>
      <w:ind w:firstLine="720"/>
      <w:jc w:val="center"/>
      <w:rPr>
        <w:rFonts w:asciiTheme="minorHAnsi" w:hAnsiTheme="minorHAnsi" w:cstheme="minorHAnsi"/>
        <w:color w:val="4A442A"/>
        <w:sz w:val="32"/>
        <w:szCs w:val="32"/>
      </w:rPr>
    </w:pPr>
    <w:r>
      <w:rPr>
        <w:rFonts w:asciiTheme="minorHAnsi" w:hAnsiTheme="minorHAnsi" w:cstheme="minorHAnsi"/>
        <w:color w:val="4A442A"/>
        <w:sz w:val="32"/>
        <w:szCs w:val="32"/>
      </w:rPr>
      <w:t>Trademark</w:t>
    </w:r>
    <w:r w:rsidRPr="0002018A">
      <w:rPr>
        <w:rFonts w:asciiTheme="minorHAnsi" w:hAnsiTheme="minorHAnsi" w:cstheme="minorHAnsi"/>
        <w:color w:val="4A442A"/>
        <w:sz w:val="32"/>
        <w:szCs w:val="32"/>
      </w:rPr>
      <w:t xml:space="preserve"> Disclosur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2005"/>
    <w:multiLevelType w:val="hybridMultilevel"/>
    <w:tmpl w:val="0A50EA28"/>
    <w:lvl w:ilvl="0" w:tplc="686C8A86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11656"/>
    <w:multiLevelType w:val="hybridMultilevel"/>
    <w:tmpl w:val="47C268A8"/>
    <w:lvl w:ilvl="0" w:tplc="FB48C30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F74095"/>
    <w:multiLevelType w:val="hybridMultilevel"/>
    <w:tmpl w:val="02A48FEC"/>
    <w:lvl w:ilvl="0" w:tplc="DEC49B34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43E4B"/>
    <w:multiLevelType w:val="hybridMultilevel"/>
    <w:tmpl w:val="0B6C9CE6"/>
    <w:lvl w:ilvl="0" w:tplc="FB48C30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22CC7"/>
    <w:multiLevelType w:val="hybridMultilevel"/>
    <w:tmpl w:val="892AB6E6"/>
    <w:lvl w:ilvl="0" w:tplc="4BF696AA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  <w:sz w:val="24"/>
        <w:szCs w:val="24"/>
      </w:rPr>
    </w:lvl>
    <w:lvl w:ilvl="1" w:tplc="26CA8010">
      <w:start w:val="1"/>
      <w:numFmt w:val="lowerLetter"/>
      <w:lvlText w:val="%2."/>
      <w:lvlJc w:val="left"/>
      <w:pPr>
        <w:ind w:left="1620" w:hanging="360"/>
      </w:pPr>
      <w:rPr>
        <w:b w:val="0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736BBC"/>
    <w:multiLevelType w:val="hybridMultilevel"/>
    <w:tmpl w:val="A58A1C12"/>
    <w:lvl w:ilvl="0" w:tplc="FB48C30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1E3147"/>
    <w:multiLevelType w:val="hybridMultilevel"/>
    <w:tmpl w:val="2E60A8AC"/>
    <w:lvl w:ilvl="0" w:tplc="686C8A86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1C3D11"/>
    <w:multiLevelType w:val="hybridMultilevel"/>
    <w:tmpl w:val="CB10A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EE69E3"/>
    <w:multiLevelType w:val="hybridMultilevel"/>
    <w:tmpl w:val="D5AEF320"/>
    <w:lvl w:ilvl="0" w:tplc="FB48C30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E639F"/>
    <w:multiLevelType w:val="hybridMultilevel"/>
    <w:tmpl w:val="121E7BC2"/>
    <w:lvl w:ilvl="0" w:tplc="FB48C30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3182039">
    <w:abstractNumId w:val="6"/>
  </w:num>
  <w:num w:numId="2" w16cid:durableId="717317949">
    <w:abstractNumId w:val="4"/>
  </w:num>
  <w:num w:numId="3" w16cid:durableId="787043763">
    <w:abstractNumId w:val="0"/>
  </w:num>
  <w:num w:numId="4" w16cid:durableId="1468351683">
    <w:abstractNumId w:val="7"/>
  </w:num>
  <w:num w:numId="5" w16cid:durableId="895551111">
    <w:abstractNumId w:val="2"/>
  </w:num>
  <w:num w:numId="6" w16cid:durableId="1032804901">
    <w:abstractNumId w:val="1"/>
  </w:num>
  <w:num w:numId="7" w16cid:durableId="538781975">
    <w:abstractNumId w:val="8"/>
  </w:num>
  <w:num w:numId="8" w16cid:durableId="784229331">
    <w:abstractNumId w:val="3"/>
  </w:num>
  <w:num w:numId="9" w16cid:durableId="114712742">
    <w:abstractNumId w:val="9"/>
  </w:num>
  <w:num w:numId="10" w16cid:durableId="19297253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isplayBackgroundShape/>
  <w:proofState w:grammar="clean"/>
  <w:documentProtection w:edit="forms" w:formatting="1" w:enforcement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Dc2Nrc0NDU2NLNU0lEKTi0uzszPAykwrgUAWuw3jiwAAAA="/>
  </w:docVars>
  <w:rsids>
    <w:rsidRoot w:val="000D35A7"/>
    <w:rsid w:val="0002018A"/>
    <w:rsid w:val="000412AB"/>
    <w:rsid w:val="00043572"/>
    <w:rsid w:val="00044B00"/>
    <w:rsid w:val="000520D8"/>
    <w:rsid w:val="000558C3"/>
    <w:rsid w:val="00087B56"/>
    <w:rsid w:val="000A3DFD"/>
    <w:rsid w:val="000B358B"/>
    <w:rsid w:val="000B5C4A"/>
    <w:rsid w:val="000B69F7"/>
    <w:rsid w:val="000C5076"/>
    <w:rsid w:val="000D35A7"/>
    <w:rsid w:val="000D66A6"/>
    <w:rsid w:val="000E68E4"/>
    <w:rsid w:val="001024A6"/>
    <w:rsid w:val="00106623"/>
    <w:rsid w:val="00115EA3"/>
    <w:rsid w:val="00125198"/>
    <w:rsid w:val="00146630"/>
    <w:rsid w:val="0015663E"/>
    <w:rsid w:val="001638BD"/>
    <w:rsid w:val="001664D9"/>
    <w:rsid w:val="001871F8"/>
    <w:rsid w:val="001A4104"/>
    <w:rsid w:val="001C41EC"/>
    <w:rsid w:val="001E7FB1"/>
    <w:rsid w:val="00210A1E"/>
    <w:rsid w:val="002156DB"/>
    <w:rsid w:val="002274B7"/>
    <w:rsid w:val="00230060"/>
    <w:rsid w:val="00250EDD"/>
    <w:rsid w:val="00256A23"/>
    <w:rsid w:val="00281671"/>
    <w:rsid w:val="00285A14"/>
    <w:rsid w:val="00287747"/>
    <w:rsid w:val="002948CB"/>
    <w:rsid w:val="002B6FEC"/>
    <w:rsid w:val="002E3986"/>
    <w:rsid w:val="002E5FD1"/>
    <w:rsid w:val="00313897"/>
    <w:rsid w:val="00313F46"/>
    <w:rsid w:val="00321CC7"/>
    <w:rsid w:val="00323338"/>
    <w:rsid w:val="00333D73"/>
    <w:rsid w:val="003358AF"/>
    <w:rsid w:val="00336AE8"/>
    <w:rsid w:val="0035624D"/>
    <w:rsid w:val="0036164D"/>
    <w:rsid w:val="003702DB"/>
    <w:rsid w:val="00376663"/>
    <w:rsid w:val="003859A1"/>
    <w:rsid w:val="003C0BBE"/>
    <w:rsid w:val="003C521B"/>
    <w:rsid w:val="003E0F54"/>
    <w:rsid w:val="004059BB"/>
    <w:rsid w:val="00461DB6"/>
    <w:rsid w:val="004649FE"/>
    <w:rsid w:val="00465024"/>
    <w:rsid w:val="00472BAD"/>
    <w:rsid w:val="00473E29"/>
    <w:rsid w:val="004837C1"/>
    <w:rsid w:val="004B5647"/>
    <w:rsid w:val="00500462"/>
    <w:rsid w:val="005024A0"/>
    <w:rsid w:val="005046C7"/>
    <w:rsid w:val="0051297A"/>
    <w:rsid w:val="00513B3F"/>
    <w:rsid w:val="0052123F"/>
    <w:rsid w:val="005235C5"/>
    <w:rsid w:val="00537AA2"/>
    <w:rsid w:val="005730FB"/>
    <w:rsid w:val="005739AF"/>
    <w:rsid w:val="00575526"/>
    <w:rsid w:val="005835E2"/>
    <w:rsid w:val="0059186C"/>
    <w:rsid w:val="005A08A9"/>
    <w:rsid w:val="005C777B"/>
    <w:rsid w:val="005F01D3"/>
    <w:rsid w:val="005F5124"/>
    <w:rsid w:val="00602F09"/>
    <w:rsid w:val="00614BBC"/>
    <w:rsid w:val="006254D4"/>
    <w:rsid w:val="00634CE7"/>
    <w:rsid w:val="0064459F"/>
    <w:rsid w:val="00647E2F"/>
    <w:rsid w:val="0065080E"/>
    <w:rsid w:val="0065425F"/>
    <w:rsid w:val="00676446"/>
    <w:rsid w:val="006767F3"/>
    <w:rsid w:val="006C2AA1"/>
    <w:rsid w:val="006D4C46"/>
    <w:rsid w:val="006D7383"/>
    <w:rsid w:val="006E2505"/>
    <w:rsid w:val="006F296A"/>
    <w:rsid w:val="006F64E8"/>
    <w:rsid w:val="007029BD"/>
    <w:rsid w:val="00706E3B"/>
    <w:rsid w:val="00726741"/>
    <w:rsid w:val="00731487"/>
    <w:rsid w:val="007329B6"/>
    <w:rsid w:val="007470FF"/>
    <w:rsid w:val="007510A3"/>
    <w:rsid w:val="0075618F"/>
    <w:rsid w:val="0076158C"/>
    <w:rsid w:val="00763F10"/>
    <w:rsid w:val="00764506"/>
    <w:rsid w:val="00776448"/>
    <w:rsid w:val="00791DA2"/>
    <w:rsid w:val="007957C7"/>
    <w:rsid w:val="007A7BD5"/>
    <w:rsid w:val="007B23DC"/>
    <w:rsid w:val="007B5513"/>
    <w:rsid w:val="007B7E1C"/>
    <w:rsid w:val="007D2F59"/>
    <w:rsid w:val="007F45F7"/>
    <w:rsid w:val="008003E6"/>
    <w:rsid w:val="00806C6B"/>
    <w:rsid w:val="00812F34"/>
    <w:rsid w:val="00832451"/>
    <w:rsid w:val="00837B6A"/>
    <w:rsid w:val="00840803"/>
    <w:rsid w:val="00854320"/>
    <w:rsid w:val="00857EF2"/>
    <w:rsid w:val="008616ED"/>
    <w:rsid w:val="008671D8"/>
    <w:rsid w:val="00870A04"/>
    <w:rsid w:val="008C0623"/>
    <w:rsid w:val="008C0BC7"/>
    <w:rsid w:val="008C116D"/>
    <w:rsid w:val="008D6E14"/>
    <w:rsid w:val="008E3F65"/>
    <w:rsid w:val="008F6979"/>
    <w:rsid w:val="009031B0"/>
    <w:rsid w:val="00917EDA"/>
    <w:rsid w:val="00921750"/>
    <w:rsid w:val="0093585A"/>
    <w:rsid w:val="0094567D"/>
    <w:rsid w:val="00953481"/>
    <w:rsid w:val="00960180"/>
    <w:rsid w:val="009625C3"/>
    <w:rsid w:val="00984860"/>
    <w:rsid w:val="009951CD"/>
    <w:rsid w:val="009D2C94"/>
    <w:rsid w:val="009E00B7"/>
    <w:rsid w:val="009E0A60"/>
    <w:rsid w:val="00A0078B"/>
    <w:rsid w:val="00A01279"/>
    <w:rsid w:val="00A0402F"/>
    <w:rsid w:val="00A24404"/>
    <w:rsid w:val="00A251CB"/>
    <w:rsid w:val="00A2543E"/>
    <w:rsid w:val="00A32990"/>
    <w:rsid w:val="00A4139E"/>
    <w:rsid w:val="00A443BA"/>
    <w:rsid w:val="00A467FB"/>
    <w:rsid w:val="00A7212D"/>
    <w:rsid w:val="00A726F0"/>
    <w:rsid w:val="00A837A2"/>
    <w:rsid w:val="00A86872"/>
    <w:rsid w:val="00A92532"/>
    <w:rsid w:val="00AC735A"/>
    <w:rsid w:val="00AD5CD9"/>
    <w:rsid w:val="00AE5CD5"/>
    <w:rsid w:val="00AF3D1B"/>
    <w:rsid w:val="00AF4876"/>
    <w:rsid w:val="00B05689"/>
    <w:rsid w:val="00B15A38"/>
    <w:rsid w:val="00B27FED"/>
    <w:rsid w:val="00B470D4"/>
    <w:rsid w:val="00B7193B"/>
    <w:rsid w:val="00B71B22"/>
    <w:rsid w:val="00B860A3"/>
    <w:rsid w:val="00B926E9"/>
    <w:rsid w:val="00B9384E"/>
    <w:rsid w:val="00BA28C0"/>
    <w:rsid w:val="00BC71EE"/>
    <w:rsid w:val="00BD0ECA"/>
    <w:rsid w:val="00BD1067"/>
    <w:rsid w:val="00BD23DD"/>
    <w:rsid w:val="00BD51C5"/>
    <w:rsid w:val="00BF2EBB"/>
    <w:rsid w:val="00C16840"/>
    <w:rsid w:val="00C258CD"/>
    <w:rsid w:val="00C321E2"/>
    <w:rsid w:val="00C33E28"/>
    <w:rsid w:val="00C424C8"/>
    <w:rsid w:val="00C443FC"/>
    <w:rsid w:val="00C56FB8"/>
    <w:rsid w:val="00C91333"/>
    <w:rsid w:val="00CB1ECC"/>
    <w:rsid w:val="00CC3190"/>
    <w:rsid w:val="00CF3FAC"/>
    <w:rsid w:val="00D117EC"/>
    <w:rsid w:val="00D11FC5"/>
    <w:rsid w:val="00D14068"/>
    <w:rsid w:val="00D16446"/>
    <w:rsid w:val="00D54B8B"/>
    <w:rsid w:val="00D82385"/>
    <w:rsid w:val="00D93F32"/>
    <w:rsid w:val="00D97E7B"/>
    <w:rsid w:val="00DA5795"/>
    <w:rsid w:val="00DB24AD"/>
    <w:rsid w:val="00DC1E5F"/>
    <w:rsid w:val="00DD616D"/>
    <w:rsid w:val="00DE7F93"/>
    <w:rsid w:val="00DF5283"/>
    <w:rsid w:val="00E07BAC"/>
    <w:rsid w:val="00E44E2B"/>
    <w:rsid w:val="00E4599D"/>
    <w:rsid w:val="00E46C6D"/>
    <w:rsid w:val="00E64A37"/>
    <w:rsid w:val="00E83F6A"/>
    <w:rsid w:val="00E90489"/>
    <w:rsid w:val="00EC71D6"/>
    <w:rsid w:val="00ED6A86"/>
    <w:rsid w:val="00EF2164"/>
    <w:rsid w:val="00F16E5E"/>
    <w:rsid w:val="00F42F8B"/>
    <w:rsid w:val="00F44A3D"/>
    <w:rsid w:val="00F572A6"/>
    <w:rsid w:val="00F65BE6"/>
    <w:rsid w:val="00F7040B"/>
    <w:rsid w:val="00F743D1"/>
    <w:rsid w:val="00F84040"/>
    <w:rsid w:val="00F849DB"/>
    <w:rsid w:val="00F90E87"/>
    <w:rsid w:val="00F911D0"/>
    <w:rsid w:val="00FA3FF7"/>
    <w:rsid w:val="00FB54CB"/>
    <w:rsid w:val="00FF4E00"/>
    <w:rsid w:val="00FF52A6"/>
    <w:rsid w:val="00FF7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BC53FF7"/>
  <w15:docId w15:val="{076D1CED-E4F8-418A-8BC5-2FA558048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F3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4139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4139E"/>
  </w:style>
  <w:style w:type="paragraph" w:styleId="Header">
    <w:name w:val="header"/>
    <w:basedOn w:val="Normal"/>
    <w:link w:val="HeaderChar"/>
    <w:uiPriority w:val="99"/>
    <w:unhideWhenUsed/>
    <w:rsid w:val="00791DA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91DA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D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1DA2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64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A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A3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4A37"/>
    <w:rPr>
      <w:b/>
      <w:bCs/>
    </w:rPr>
  </w:style>
  <w:style w:type="character" w:styleId="Hyperlink">
    <w:name w:val="Hyperlink"/>
    <w:uiPriority w:val="99"/>
    <w:unhideWhenUsed/>
    <w:rsid w:val="00614BB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06C6B"/>
    <w:pPr>
      <w:spacing w:after="120" w:line="240" w:lineRule="auto"/>
      <w:contextualSpacing/>
    </w:pPr>
    <w:rPr>
      <w:rFonts w:ascii="Cambria" w:eastAsia="Times New Roman" w:hAnsi="Cambria"/>
      <w:color w:val="1F497D"/>
      <w:spacing w:val="30"/>
      <w:kern w:val="28"/>
      <w:sz w:val="72"/>
      <w:szCs w:val="52"/>
    </w:rPr>
  </w:style>
  <w:style w:type="character" w:customStyle="1" w:styleId="TitleChar">
    <w:name w:val="Title Char"/>
    <w:link w:val="Title"/>
    <w:uiPriority w:val="10"/>
    <w:rsid w:val="00806C6B"/>
    <w:rPr>
      <w:rFonts w:ascii="Cambria" w:eastAsia="Times New Roman" w:hAnsi="Cambria"/>
      <w:color w:val="1F497D"/>
      <w:spacing w:val="30"/>
      <w:kern w:val="28"/>
      <w:sz w:val="72"/>
      <w:szCs w:val="52"/>
    </w:rPr>
  </w:style>
  <w:style w:type="paragraph" w:styleId="ListParagraph">
    <w:name w:val="List Paragraph"/>
    <w:basedOn w:val="Normal"/>
    <w:uiPriority w:val="34"/>
    <w:qFormat/>
    <w:rsid w:val="002156DB"/>
    <w:pPr>
      <w:ind w:left="720"/>
    </w:pPr>
  </w:style>
  <w:style w:type="character" w:customStyle="1" w:styleId="FooterChar">
    <w:name w:val="Footer Char"/>
    <w:link w:val="Footer"/>
    <w:uiPriority w:val="99"/>
    <w:rsid w:val="00A32990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F44A3D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7AA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7AA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7AA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7AA2"/>
    <w:rPr>
      <w:rFonts w:ascii="Arial" w:hAnsi="Arial" w:cs="Arial"/>
      <w:vanish/>
      <w:sz w:val="16"/>
      <w:szCs w:val="16"/>
    </w:rPr>
  </w:style>
  <w:style w:type="paragraph" w:customStyle="1" w:styleId="StyleTabletextBold">
    <w:name w:val="Style Table text + Bold"/>
    <w:basedOn w:val="Normal"/>
    <w:rsid w:val="006E2505"/>
    <w:pPr>
      <w:spacing w:before="60" w:after="60" w:line="260" w:lineRule="exact"/>
    </w:pPr>
    <w:rPr>
      <w:rFonts w:ascii="Arial" w:eastAsia="Times New Roman" w:hAnsi="Arial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17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t.research.ucf.edu/find-ip-team/" TargetMode="External"/><Relationship Id="rId13" Type="http://schemas.openxmlformats.org/officeDocument/2006/relationships/control" Target="activeX/activeX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ontrol" Target="activeX/activeX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control" Target="activeX/activeX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1065AA-E827-414C-B88D-8BD337419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944</CharactersWithSpaces>
  <SharedDoc>false</SharedDoc>
  <HLinks>
    <vt:vector size="18" baseType="variant">
      <vt:variant>
        <vt:i4>6422640</vt:i4>
      </vt:variant>
      <vt:variant>
        <vt:i4>6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655469</vt:i4>
      </vt:variant>
      <vt:variant>
        <vt:i4>3</vt:i4>
      </vt:variant>
      <vt:variant>
        <vt:i4>0</vt:i4>
      </vt:variant>
      <vt:variant>
        <vt:i4>5</vt:i4>
      </vt:variant>
      <vt:variant>
        <vt:lpwstr>mailto:areno@mail.ucf.edu</vt:lpwstr>
      </vt:variant>
      <vt:variant>
        <vt:lpwstr/>
      </vt:variant>
      <vt:variant>
        <vt:i4>2097237</vt:i4>
      </vt:variant>
      <vt:variant>
        <vt:i4>0</vt:i4>
      </vt:variant>
      <vt:variant>
        <vt:i4>0</vt:i4>
      </vt:variant>
      <vt:variant>
        <vt:i4>5</vt:i4>
      </vt:variant>
      <vt:variant>
        <vt:lpwstr>mailto:dhjagger@mail.ucf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ati</dc:creator>
  <cp:lastModifiedBy>Kathleen Snoeblen</cp:lastModifiedBy>
  <cp:revision>3</cp:revision>
  <cp:lastPrinted>2015-01-14T17:36:00Z</cp:lastPrinted>
  <dcterms:created xsi:type="dcterms:W3CDTF">2022-07-23T15:12:00Z</dcterms:created>
  <dcterms:modified xsi:type="dcterms:W3CDTF">2022-07-23T15:18:00Z</dcterms:modified>
</cp:coreProperties>
</file>